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43A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The University of New Mexico</w:t>
      </w:r>
    </w:p>
    <w:p w14:paraId="3A392865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School of Engineering</w:t>
      </w:r>
    </w:p>
    <w:p w14:paraId="3DCF8D99" w14:textId="77777777" w:rsidR="00CF2A4C" w:rsidRPr="0012501D" w:rsidRDefault="00CF2A4C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lectrical and Computer Engineering Department</w:t>
      </w:r>
    </w:p>
    <w:p w14:paraId="5E77F76E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B5C106D" w14:textId="77777777" w:rsidR="00E67790" w:rsidRPr="0012501D" w:rsidRDefault="00232F1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CE 535 Satellite Communications</w:t>
      </w:r>
    </w:p>
    <w:p w14:paraId="55EEFACA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4C180561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50932697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383C4C38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7C44C041" w14:textId="0C54FAD8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2501D">
        <w:rPr>
          <w:rFonts w:ascii="Times New Roman" w:hAnsi="Times New Roman" w:cs="Times New Roman"/>
          <w:b/>
          <w:sz w:val="28"/>
          <w:szCs w:val="28"/>
        </w:rPr>
        <w:t>Student Name:</w:t>
      </w:r>
      <w:r w:rsidR="00603216" w:rsidRPr="0012501D">
        <w:rPr>
          <w:rFonts w:ascii="Times New Roman" w:hAnsi="Times New Roman" w:cs="Times New Roman"/>
          <w:b/>
          <w:sz w:val="28"/>
          <w:szCs w:val="28"/>
        </w:rPr>
        <w:t xml:space="preserve"> Alex Hostick</w:t>
      </w:r>
    </w:p>
    <w:p w14:paraId="74907B7D" w14:textId="16077524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Student SN:</w:t>
      </w:r>
      <w:r w:rsidR="00603216" w:rsidRPr="0012501D">
        <w:rPr>
          <w:rFonts w:ascii="Times New Roman" w:hAnsi="Times New Roman" w:cs="Times New Roman"/>
          <w:sz w:val="24"/>
          <w:szCs w:val="24"/>
        </w:rPr>
        <w:t xml:space="preserve"> 10201139</w:t>
      </w:r>
    </w:p>
    <w:p w14:paraId="65DE70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92D0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532245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EC1ED8" w14:textId="40351D99" w:rsidR="00603216" w:rsidRPr="0012501D" w:rsidRDefault="00232F10" w:rsidP="00B01DB2">
      <w:pPr>
        <w:pStyle w:val="NormalWeb"/>
        <w:spacing w:before="180" w:beforeAutospacing="0" w:after="0" w:afterAutospacing="0" w:line="276" w:lineRule="auto"/>
        <w:jc w:val="center"/>
        <w:rPr>
          <w:color w:val="000000"/>
        </w:rPr>
      </w:pPr>
      <w:r w:rsidRPr="0012501D">
        <w:t xml:space="preserve">Module # </w:t>
      </w:r>
      <w:r w:rsidR="000B58CE" w:rsidRPr="0012501D">
        <w:t>3-</w:t>
      </w:r>
      <w:r w:rsidR="001655EF">
        <w:t>2</w:t>
      </w:r>
      <w:r w:rsidR="00603216" w:rsidRPr="0012501D">
        <w:t xml:space="preserve">: </w:t>
      </w:r>
      <w:r w:rsidR="000B58CE" w:rsidRPr="0012501D">
        <w:rPr>
          <w:color w:val="000000"/>
          <w:shd w:val="clear" w:color="auto" w:fill="FFFFFF"/>
        </w:rPr>
        <w:t>2.</w:t>
      </w:r>
      <w:r w:rsidR="001655EF">
        <w:rPr>
          <w:color w:val="000000"/>
          <w:shd w:val="clear" w:color="auto" w:fill="FFFFFF"/>
        </w:rPr>
        <w:t>12,</w:t>
      </w:r>
      <w:r w:rsidR="00BE520C">
        <w:rPr>
          <w:color w:val="000000"/>
          <w:shd w:val="clear" w:color="auto" w:fill="FFFFFF"/>
        </w:rPr>
        <w:t xml:space="preserve"> 2.13, 2.14, 2.16, 2.17, 2.18</w:t>
      </w:r>
    </w:p>
    <w:p w14:paraId="377E2199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BB43C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481F35" w14:textId="77777777" w:rsidR="00603216" w:rsidRPr="0012501D" w:rsidRDefault="00603216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9E50D8" w14:textId="77777777" w:rsidR="00816479" w:rsidRPr="0012501D" w:rsidRDefault="00816479" w:rsidP="00B01DB2">
      <w:pPr>
        <w:rPr>
          <w:rFonts w:ascii="Times New Roman" w:hAnsi="Times New Roman" w:cs="Times New Roman"/>
          <w:sz w:val="24"/>
          <w:szCs w:val="24"/>
        </w:rPr>
      </w:pPr>
    </w:p>
    <w:p w14:paraId="3B9029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9285A8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1E3AF3" w14:textId="212BF200" w:rsidR="00E67790" w:rsidRPr="0012501D" w:rsidRDefault="00E7768D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Fall</w:t>
      </w:r>
      <w:r w:rsidR="00862117" w:rsidRPr="0012501D">
        <w:rPr>
          <w:rFonts w:ascii="Times New Roman" w:hAnsi="Times New Roman" w:cs="Times New Roman"/>
          <w:sz w:val="24"/>
          <w:szCs w:val="24"/>
        </w:rPr>
        <w:t xml:space="preserve"> 202</w:t>
      </w:r>
      <w:r w:rsidR="007265DA" w:rsidRPr="0012501D">
        <w:rPr>
          <w:rFonts w:ascii="Times New Roman" w:hAnsi="Times New Roman" w:cs="Times New Roman"/>
          <w:sz w:val="24"/>
          <w:szCs w:val="24"/>
        </w:rPr>
        <w:t>3</w:t>
      </w:r>
    </w:p>
    <w:p w14:paraId="36C8499B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CBC842B" w14:textId="38567B7F" w:rsidR="0048569C" w:rsidRDefault="00E67790" w:rsidP="00B01D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501D">
        <w:rPr>
          <w:rFonts w:ascii="Times New Roman" w:hAnsi="Times New Roman" w:cs="Times New Roman"/>
          <w:b/>
          <w:sz w:val="24"/>
          <w:szCs w:val="24"/>
        </w:rPr>
        <w:t xml:space="preserve">Prof.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Tarief</w:t>
      </w:r>
      <w:proofErr w:type="spellEnd"/>
      <w:r w:rsidRPr="001250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Elshafiey</w:t>
      </w:r>
      <w:proofErr w:type="spellEnd"/>
    </w:p>
    <w:p w14:paraId="17EE9F00" w14:textId="5FD52830" w:rsidR="00715AA4" w:rsidRPr="0012501D" w:rsidRDefault="0048569C" w:rsidP="00B01D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872652D" w14:textId="6137EA38" w:rsidR="00715AA4" w:rsidRPr="00087DA2" w:rsidRDefault="00087DA2" w:rsidP="00B01DB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2.12 </w:t>
      </w:r>
      <w:r w:rsidR="0048569C">
        <w:rPr>
          <w:rFonts w:ascii="Times New Roman" w:hAnsi="Times New Roman" w:cs="Times New Roman"/>
          <w:b/>
          <w:bCs/>
        </w:rPr>
        <w:t>Explain what is meant by the ascending and descending nodes. In what units would these be measured, and in general, would you expect them to change with time?</w:t>
      </w:r>
    </w:p>
    <w:p w14:paraId="349E11CD" w14:textId="47F70D08" w:rsidR="00715AA4" w:rsidRPr="0012501D" w:rsidRDefault="00FD5A91" w:rsidP="00B01DB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cending Node</w:t>
      </w:r>
    </w:p>
    <w:p w14:paraId="33BB9B21" w14:textId="23D572BA" w:rsidR="0098390B" w:rsidRPr="0012501D" w:rsidRDefault="00CD693C" w:rsidP="00B01DB2">
      <w:pPr>
        <w:rPr>
          <w:rFonts w:ascii="Times New Roman" w:hAnsi="Times New Roman" w:cs="Times New Roman"/>
        </w:rPr>
      </w:pPr>
      <w:r w:rsidRPr="0012501D">
        <w:rPr>
          <w:rFonts w:ascii="Times New Roman" w:hAnsi="Times New Roman" w:cs="Times New Roman"/>
        </w:rPr>
        <w:t xml:space="preserve">The </w:t>
      </w:r>
      <w:r w:rsidR="00832921">
        <w:rPr>
          <w:rFonts w:ascii="Times New Roman" w:hAnsi="Times New Roman" w:cs="Times New Roman"/>
        </w:rPr>
        <w:t>point where the orbit crosses the equatorial plane going from south to north.</w:t>
      </w:r>
      <w:r w:rsidR="00FD5A91">
        <w:rPr>
          <w:rFonts w:ascii="Times New Roman" w:hAnsi="Times New Roman" w:cs="Times New Roman"/>
        </w:rPr>
        <w:t xml:space="preserve"> This is also the point where the body moved from being below the reference plane to being above it.</w:t>
      </w:r>
    </w:p>
    <w:p w14:paraId="4B143673" w14:textId="6FD332F2" w:rsidR="001B1D72" w:rsidRPr="0012501D" w:rsidRDefault="00FD5A91" w:rsidP="00B01DB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scending Node</w:t>
      </w:r>
    </w:p>
    <w:p w14:paraId="145DE3BC" w14:textId="6B56452D" w:rsidR="003340CA" w:rsidRPr="0012501D" w:rsidRDefault="00832921" w:rsidP="00B01D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oint where the orbit crosses the equatorial plane going from north to south.</w:t>
      </w:r>
      <w:r w:rsidR="00FD5A91">
        <w:rPr>
          <w:rFonts w:ascii="Times New Roman" w:hAnsi="Times New Roman" w:cs="Times New Roman"/>
        </w:rPr>
        <w:t xml:space="preserve"> </w:t>
      </w:r>
      <w:r w:rsidR="00546AD4">
        <w:rPr>
          <w:rFonts w:ascii="Times New Roman" w:hAnsi="Times New Roman" w:cs="Times New Roman"/>
        </w:rPr>
        <w:t xml:space="preserve">This is also the point where the body transitions from being above the reference plane to being below it. </w:t>
      </w:r>
    </w:p>
    <w:p w14:paraId="47567AE0" w14:textId="18915635" w:rsidR="00AC4C6C" w:rsidRPr="0012501D" w:rsidRDefault="003D2C46" w:rsidP="00B01DB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hat are the units of </w:t>
      </w:r>
      <w:r w:rsidR="00F24436">
        <w:rPr>
          <w:rFonts w:ascii="Times New Roman" w:hAnsi="Times New Roman" w:cs="Times New Roman"/>
          <w:b/>
          <w:bCs/>
        </w:rPr>
        <w:t>measurement,</w:t>
      </w:r>
      <w:r>
        <w:rPr>
          <w:rFonts w:ascii="Times New Roman" w:hAnsi="Times New Roman" w:cs="Times New Roman"/>
          <w:b/>
          <w:bCs/>
        </w:rPr>
        <w:t xml:space="preserve"> and would you expect them to change with time?</w:t>
      </w:r>
    </w:p>
    <w:p w14:paraId="58F7E3C9" w14:textId="4B20A472" w:rsidR="0066496C" w:rsidRPr="0012501D" w:rsidRDefault="00F24436" w:rsidP="00B01D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units of measurement are in hours, minutes, and seconds of time.</w:t>
      </w:r>
      <w:r w:rsidR="00B2516D">
        <w:rPr>
          <w:rFonts w:ascii="Times New Roman" w:hAnsi="Times New Roman" w:cs="Times New Roman"/>
        </w:rPr>
        <w:t xml:space="preserve"> As the book explains, </w:t>
      </w:r>
      <w:r w:rsidR="00C21460">
        <w:rPr>
          <w:rFonts w:ascii="Times New Roman" w:hAnsi="Times New Roman" w:cs="Times New Roman"/>
        </w:rPr>
        <w:t xml:space="preserve">because the earth spins, the orbital plane remains </w:t>
      </w:r>
      <w:r w:rsidR="00F232C5">
        <w:rPr>
          <w:rFonts w:ascii="Times New Roman" w:hAnsi="Times New Roman" w:cs="Times New Roman"/>
        </w:rPr>
        <w:t>stationary,</w:t>
      </w:r>
      <w:r w:rsidR="00C21460">
        <w:rPr>
          <w:rFonts w:ascii="Times New Roman" w:hAnsi="Times New Roman" w:cs="Times New Roman"/>
        </w:rPr>
        <w:t xml:space="preserve"> but the ascending node is not fixed.</w:t>
      </w:r>
      <w:r w:rsidR="00F232C5">
        <w:rPr>
          <w:rFonts w:ascii="Times New Roman" w:hAnsi="Times New Roman" w:cs="Times New Roman"/>
        </w:rPr>
        <w:t xml:space="preserve"> </w:t>
      </w:r>
      <w:r w:rsidR="00AE1711">
        <w:rPr>
          <w:rFonts w:ascii="Times New Roman" w:hAnsi="Times New Roman" w:cs="Times New Roman"/>
        </w:rPr>
        <w:t xml:space="preserve">Due to the nodes not having a fixed </w:t>
      </w:r>
      <w:r w:rsidR="00D94222">
        <w:rPr>
          <w:rFonts w:ascii="Times New Roman" w:hAnsi="Times New Roman" w:cs="Times New Roman"/>
        </w:rPr>
        <w:t>point</w:t>
      </w:r>
      <w:r w:rsidR="00AE1711">
        <w:rPr>
          <w:rFonts w:ascii="Times New Roman" w:hAnsi="Times New Roman" w:cs="Times New Roman"/>
        </w:rPr>
        <w:t>, the line of A</w:t>
      </w:r>
      <w:r w:rsidR="00D94222">
        <w:rPr>
          <w:rFonts w:ascii="Times New Roman" w:hAnsi="Times New Roman" w:cs="Times New Roman"/>
        </w:rPr>
        <w:t>ries, or a fixed point in space, is used.</w:t>
      </w:r>
      <w:r w:rsidR="00DE1A00">
        <w:rPr>
          <w:rFonts w:ascii="Times New Roman" w:hAnsi="Times New Roman" w:cs="Times New Roman"/>
        </w:rPr>
        <w:t xml:space="preserve"> Other influences such as celestial bodies (for </w:t>
      </w:r>
      <w:r w:rsidR="009C7357">
        <w:rPr>
          <w:rFonts w:ascii="Times New Roman" w:hAnsi="Times New Roman" w:cs="Times New Roman"/>
        </w:rPr>
        <w:t>higher altitude satellites) and the oblateness of the earth can also change the</w:t>
      </w:r>
      <w:r w:rsidR="004868A6">
        <w:rPr>
          <w:rFonts w:ascii="Times New Roman" w:hAnsi="Times New Roman" w:cs="Times New Roman"/>
        </w:rPr>
        <w:t xml:space="preserve"> ascending and descending nodes.</w:t>
      </w:r>
    </w:p>
    <w:p w14:paraId="606E956B" w14:textId="77777777" w:rsidR="00FF3B1F" w:rsidRPr="0012501D" w:rsidRDefault="00FF3B1F" w:rsidP="00B01DB2">
      <w:pPr>
        <w:rPr>
          <w:rFonts w:ascii="Times New Roman" w:hAnsi="Times New Roman" w:cs="Times New Roman"/>
        </w:rPr>
      </w:pPr>
    </w:p>
    <w:p w14:paraId="5EF30E84" w14:textId="77777777" w:rsidR="00AC4C6C" w:rsidRPr="0012501D" w:rsidRDefault="00AC4C6C" w:rsidP="00B01DB2">
      <w:pPr>
        <w:rPr>
          <w:rFonts w:ascii="Times New Roman" w:hAnsi="Times New Roman" w:cs="Times New Roman"/>
        </w:rPr>
      </w:pPr>
    </w:p>
    <w:p w14:paraId="20AEEF5A" w14:textId="77777777" w:rsidR="00715AA4" w:rsidRPr="0012501D" w:rsidRDefault="00715AA4" w:rsidP="00B01DB2">
      <w:pPr>
        <w:rPr>
          <w:rFonts w:ascii="Times New Roman" w:hAnsi="Times New Roman" w:cs="Times New Roman"/>
        </w:rPr>
      </w:pPr>
      <w:r w:rsidRPr="0012501D">
        <w:rPr>
          <w:rFonts w:ascii="Times New Roman" w:hAnsi="Times New Roman" w:cs="Times New Roman"/>
        </w:rPr>
        <w:br w:type="page"/>
      </w:r>
    </w:p>
    <w:p w14:paraId="35383B1E" w14:textId="2FF83246" w:rsidR="000E6628" w:rsidRPr="00D33E30" w:rsidRDefault="00D33E30" w:rsidP="00B01DB2">
      <w:pPr>
        <w:rPr>
          <w:rFonts w:ascii="Times New Roman" w:hAnsi="Times New Roman" w:cs="Times New Roman"/>
        </w:rPr>
        <w:sectPr w:rsidR="000E6628" w:rsidRPr="00D33E30" w:rsidSect="00816479"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  <w:r>
        <w:rPr>
          <w:rFonts w:ascii="Times New Roman" w:hAnsi="Times New Roman" w:cs="Times New Roman"/>
          <w:b/>
          <w:bCs/>
        </w:rPr>
        <w:lastRenderedPageBreak/>
        <w:t xml:space="preserve">2.13 </w:t>
      </w:r>
      <w:r w:rsidR="005341C7">
        <w:rPr>
          <w:rFonts w:ascii="Times New Roman" w:hAnsi="Times New Roman" w:cs="Times New Roman"/>
          <w:b/>
          <w:bCs/>
        </w:rPr>
        <w:t>Explain what is meant by (a) line of apsides and (b) line of nodes. Is it possible for these two lines to be coincident?</w:t>
      </w:r>
    </w:p>
    <w:p w14:paraId="6A702178" w14:textId="1B4A9FA6" w:rsidR="00534784" w:rsidRPr="00C05C49" w:rsidRDefault="004B1E3A" w:rsidP="00B01DB2">
      <w:pPr>
        <w:ind w:right="-180"/>
        <w:rPr>
          <w:rFonts w:ascii="Times New Roman" w:eastAsiaTheme="minorEastAsia" w:hAnsi="Times New Roman" w:cs="Times New Roman"/>
          <w:b/>
          <w:bCs/>
        </w:rPr>
      </w:pPr>
      <w:r w:rsidRPr="00C05C49">
        <w:rPr>
          <w:rFonts w:ascii="Times New Roman" w:eastAsiaTheme="minorEastAsia" w:hAnsi="Times New Roman" w:cs="Times New Roman"/>
          <w:b/>
          <w:bCs/>
        </w:rPr>
        <w:t>(a) Line of Apsides</w:t>
      </w:r>
    </w:p>
    <w:p w14:paraId="3299FCF3" w14:textId="0C00E6AA" w:rsidR="004B1E3A" w:rsidRDefault="00EE624F" w:rsidP="00B01DB2">
      <w:pPr>
        <w:ind w:right="-18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line of apsides is the line joining the perigee and apogee through the center of the earth.</w:t>
      </w:r>
    </w:p>
    <w:p w14:paraId="4FDC285A" w14:textId="7882D058" w:rsidR="00C91DFA" w:rsidRDefault="00C91DFA" w:rsidP="00B01DB2">
      <w:pPr>
        <w:ind w:right="-180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4F4EA0AB" wp14:editId="4513AC5D">
            <wp:extent cx="2016404" cy="1724025"/>
            <wp:effectExtent l="38100" t="38100" r="98425" b="85725"/>
            <wp:docPr id="881693758" name="Picture 1" descr="Astronomy 104: Lecture 3 (Slide 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stronomy 104: Lecture 3 (Slide 5)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098" cy="1726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50338C" w14:textId="1845DE4B" w:rsidR="00EE624F" w:rsidRPr="00C05C49" w:rsidRDefault="00EE624F" w:rsidP="00B01DB2">
      <w:pPr>
        <w:ind w:right="-180"/>
        <w:rPr>
          <w:rFonts w:ascii="Times New Roman" w:eastAsiaTheme="minorEastAsia" w:hAnsi="Times New Roman" w:cs="Times New Roman"/>
          <w:b/>
          <w:bCs/>
        </w:rPr>
      </w:pPr>
      <w:r w:rsidRPr="00C05C49">
        <w:rPr>
          <w:rFonts w:ascii="Times New Roman" w:eastAsiaTheme="minorEastAsia" w:hAnsi="Times New Roman" w:cs="Times New Roman"/>
          <w:b/>
          <w:bCs/>
        </w:rPr>
        <w:t xml:space="preserve">(b) </w:t>
      </w:r>
      <w:r w:rsidR="00101333" w:rsidRPr="00C05C49">
        <w:rPr>
          <w:rFonts w:ascii="Times New Roman" w:eastAsiaTheme="minorEastAsia" w:hAnsi="Times New Roman" w:cs="Times New Roman"/>
          <w:b/>
          <w:bCs/>
        </w:rPr>
        <w:t>Line of Nodes</w:t>
      </w:r>
    </w:p>
    <w:p w14:paraId="46F120BB" w14:textId="056922F5" w:rsidR="00101333" w:rsidRDefault="00101333" w:rsidP="00B01DB2">
      <w:pPr>
        <w:ind w:right="-18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Line of Nodes is the line joining the ascending and descending nodes through the center of the earth.</w:t>
      </w:r>
    </w:p>
    <w:p w14:paraId="3227662D" w14:textId="331860C6" w:rsidR="00680806" w:rsidRDefault="00680806" w:rsidP="00B01DB2">
      <w:pPr>
        <w:ind w:right="-180"/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5CC6DBA5" wp14:editId="02B9AD19">
            <wp:extent cx="2545763" cy="2409825"/>
            <wp:effectExtent l="38100" t="38100" r="102235" b="85725"/>
            <wp:docPr id="814279502" name="Picture 2" descr="A representation of the orbital plane (represented with the... | Download 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representation of the orbital plane (represented with the... | Download  Scientific Diagram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882" cy="2417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8601D1" w14:textId="7CBB39F0" w:rsidR="00680806" w:rsidRPr="00C05C49" w:rsidRDefault="00680806" w:rsidP="00B01DB2">
      <w:pPr>
        <w:ind w:right="-180"/>
        <w:rPr>
          <w:rFonts w:ascii="Times New Roman" w:eastAsiaTheme="minorEastAsia" w:hAnsi="Times New Roman" w:cs="Times New Roman"/>
          <w:b/>
          <w:bCs/>
        </w:rPr>
      </w:pPr>
      <w:r w:rsidRPr="00C05C49">
        <w:rPr>
          <w:rFonts w:ascii="Times New Roman" w:eastAsiaTheme="minorEastAsia" w:hAnsi="Times New Roman" w:cs="Times New Roman"/>
          <w:b/>
          <w:bCs/>
        </w:rPr>
        <w:t>Is it possible for these two lines to be coincident?</w:t>
      </w:r>
    </w:p>
    <w:p w14:paraId="6C79AE8B" w14:textId="06E6EAC7" w:rsidR="00680806" w:rsidRPr="006D4BA7" w:rsidRDefault="000D6DF5" w:rsidP="00B01DB2">
      <w:pPr>
        <w:ind w:right="-18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Yes, it is possible for the line of apsides and the line of nodes to be coincident. </w:t>
      </w:r>
      <w:r w:rsidR="00C453A7">
        <w:rPr>
          <w:rFonts w:ascii="Times New Roman" w:eastAsiaTheme="minorEastAsia" w:hAnsi="Times New Roman" w:cs="Times New Roman"/>
        </w:rPr>
        <w:t xml:space="preserve">Depending on the orbit, </w:t>
      </w:r>
      <w:r w:rsidR="00AD212E">
        <w:rPr>
          <w:rFonts w:ascii="Times New Roman" w:eastAsiaTheme="minorEastAsia" w:hAnsi="Times New Roman" w:cs="Times New Roman"/>
        </w:rPr>
        <w:t xml:space="preserve">the two lines </w:t>
      </w:r>
      <w:r w:rsidR="00B668A7">
        <w:rPr>
          <w:rFonts w:ascii="Times New Roman" w:eastAsiaTheme="minorEastAsia" w:hAnsi="Times New Roman" w:cs="Times New Roman"/>
        </w:rPr>
        <w:t>will coincide</w:t>
      </w:r>
      <w:r w:rsidR="00AD212E">
        <w:rPr>
          <w:rFonts w:ascii="Times New Roman" w:eastAsiaTheme="minorEastAsia" w:hAnsi="Times New Roman" w:cs="Times New Roman"/>
        </w:rPr>
        <w:t xml:space="preserve"> </w:t>
      </w:r>
      <w:r w:rsidR="009177F9">
        <w:rPr>
          <w:rFonts w:ascii="Times New Roman" w:eastAsiaTheme="minorEastAsia" w:hAnsi="Times New Roman" w:cs="Times New Roman"/>
        </w:rPr>
        <w:t>if the major axis of the elliptical orbit ali</w:t>
      </w:r>
      <w:r w:rsidR="00AD212E">
        <w:rPr>
          <w:rFonts w:ascii="Times New Roman" w:eastAsiaTheme="minorEastAsia" w:hAnsi="Times New Roman" w:cs="Times New Roman"/>
        </w:rPr>
        <w:t xml:space="preserve">gns with the </w:t>
      </w:r>
      <w:r w:rsidR="004634AA">
        <w:rPr>
          <w:rFonts w:ascii="Times New Roman" w:eastAsiaTheme="minorEastAsia" w:hAnsi="Times New Roman" w:cs="Times New Roman"/>
        </w:rPr>
        <w:t xml:space="preserve">line of nodes. </w:t>
      </w:r>
      <w:r w:rsidR="00866EE3">
        <w:rPr>
          <w:rFonts w:ascii="Times New Roman" w:eastAsiaTheme="minorEastAsia" w:hAnsi="Times New Roman" w:cs="Times New Roman"/>
        </w:rPr>
        <w:t>The lines will not have coincidence if the inclination of the</w:t>
      </w:r>
      <w:r w:rsidR="00C05C49">
        <w:rPr>
          <w:rFonts w:ascii="Times New Roman" w:eastAsiaTheme="minorEastAsia" w:hAnsi="Times New Roman" w:cs="Times New Roman"/>
        </w:rPr>
        <w:t xml:space="preserve"> satellite is zero.</w:t>
      </w:r>
    </w:p>
    <w:p w14:paraId="457021FB" w14:textId="77777777" w:rsidR="00B668A7" w:rsidRDefault="00B668A7">
      <w:pPr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br w:type="page"/>
      </w:r>
    </w:p>
    <w:p w14:paraId="78030A33" w14:textId="63C987EB" w:rsidR="006D4BA7" w:rsidRPr="00285EED" w:rsidRDefault="000A3D03" w:rsidP="00B01DB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285EED">
        <w:rPr>
          <w:rFonts w:ascii="Times New Roman" w:eastAsiaTheme="minorEastAsia" w:hAnsi="Times New Roman" w:cs="Times New Roman"/>
          <w:b/>
          <w:bCs/>
        </w:rPr>
        <w:lastRenderedPageBreak/>
        <w:t>2.</w:t>
      </w:r>
      <w:r w:rsidR="006D0347">
        <w:rPr>
          <w:rFonts w:ascii="Times New Roman" w:eastAsiaTheme="minorEastAsia" w:hAnsi="Times New Roman" w:cs="Times New Roman"/>
          <w:b/>
          <w:bCs/>
        </w:rPr>
        <w:t>14</w:t>
      </w:r>
      <w:r w:rsidRPr="00285EED">
        <w:rPr>
          <w:rFonts w:ascii="Times New Roman" w:eastAsiaTheme="minorEastAsia" w:hAnsi="Times New Roman" w:cs="Times New Roman"/>
          <w:b/>
          <w:bCs/>
        </w:rPr>
        <w:t xml:space="preserve"> </w:t>
      </w:r>
      <w:r w:rsidR="006D0347">
        <w:rPr>
          <w:rFonts w:ascii="Times New Roman" w:eastAsiaTheme="minorEastAsia" w:hAnsi="Times New Roman" w:cs="Times New Roman"/>
          <w:b/>
          <w:bCs/>
        </w:rPr>
        <w:t>With the aid of a neat sketch, explain what is meant by each of the angles</w:t>
      </w:r>
      <w:r w:rsidR="006D0347" w:rsidRPr="00501A0A">
        <w:rPr>
          <w:rFonts w:ascii="Times New Roman" w:eastAsiaTheme="minorEastAsia" w:hAnsi="Times New Roman" w:cs="Times New Roman"/>
          <w:b/>
          <w:bCs/>
        </w:rPr>
        <w:t>:</w:t>
      </w:r>
      <w:r w:rsidR="006D0347" w:rsidRPr="00501A0A">
        <w:rPr>
          <w:rFonts w:ascii="Times New Roman" w:eastAsiaTheme="minorEastAsia" w:hAnsi="Times New Roman" w:cs="Times New Roman"/>
          <w:b/>
          <w:bCs/>
          <w:i/>
          <w:iCs/>
        </w:rPr>
        <w:t xml:space="preserve"> inclin</w:t>
      </w:r>
      <w:r w:rsidR="00493A30" w:rsidRPr="00501A0A">
        <w:rPr>
          <w:rFonts w:ascii="Times New Roman" w:eastAsiaTheme="minorEastAsia" w:hAnsi="Times New Roman" w:cs="Times New Roman"/>
          <w:b/>
          <w:bCs/>
          <w:i/>
          <w:iCs/>
        </w:rPr>
        <w:t>ation; argument of perigee; right ascension of the ascending node</w:t>
      </w:r>
      <w:r w:rsidR="00493A30">
        <w:rPr>
          <w:rFonts w:ascii="Times New Roman" w:eastAsiaTheme="minorEastAsia" w:hAnsi="Times New Roman" w:cs="Times New Roman"/>
          <w:b/>
          <w:bCs/>
        </w:rPr>
        <w:t>. Which of these angles would you expect, in general, to change over time</w:t>
      </w:r>
      <w:r w:rsidR="00D563E0">
        <w:rPr>
          <w:rFonts w:ascii="Times New Roman" w:eastAsiaTheme="minorEastAsia" w:hAnsi="Times New Roman" w:cs="Times New Roman"/>
          <w:b/>
          <w:bCs/>
        </w:rPr>
        <w:t>.</w:t>
      </w:r>
      <w:r w:rsidR="009F7579" w:rsidRPr="00285EED">
        <w:rPr>
          <w:rFonts w:ascii="Times New Roman" w:eastAsiaTheme="minorEastAsia" w:hAnsi="Times New Roman" w:cs="Times New Roman"/>
          <w:b/>
          <w:bCs/>
        </w:rPr>
        <w:t xml:space="preserve"> </w:t>
      </w:r>
    </w:p>
    <w:tbl>
      <w:tblPr>
        <w:tblStyle w:val="ListTable1Light"/>
        <w:tblW w:w="9270" w:type="dxa"/>
        <w:tblLook w:val="04A0" w:firstRow="1" w:lastRow="0" w:firstColumn="1" w:lastColumn="0" w:noHBand="0" w:noVBand="1"/>
      </w:tblPr>
      <w:tblGrid>
        <w:gridCol w:w="2155"/>
        <w:gridCol w:w="995"/>
        <w:gridCol w:w="6120"/>
      </w:tblGrid>
      <w:tr w:rsidR="008F55AC" w14:paraId="17F4E3D8" w14:textId="77777777" w:rsidTr="003C60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135ADBF5" w14:textId="545FBAC2" w:rsidR="008F55AC" w:rsidRPr="003C60BB" w:rsidRDefault="008F55AC" w:rsidP="00B01DB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 w:rsidRPr="003C60BB">
              <w:rPr>
                <w:rFonts w:ascii="Times New Roman" w:eastAsiaTheme="minorEastAsia" w:hAnsi="Times New Roman" w:cs="Times New Roman"/>
              </w:rPr>
              <w:t>Term</w:t>
            </w:r>
          </w:p>
        </w:tc>
        <w:tc>
          <w:tcPr>
            <w:tcW w:w="995" w:type="dxa"/>
          </w:tcPr>
          <w:p w14:paraId="1FB4FBF4" w14:textId="5878F213" w:rsidR="008F55AC" w:rsidRPr="003C60BB" w:rsidRDefault="008F55AC" w:rsidP="00B01DB2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3C60BB">
              <w:rPr>
                <w:rFonts w:ascii="Times New Roman" w:eastAsiaTheme="minorEastAsia" w:hAnsi="Times New Roman" w:cs="Times New Roman"/>
              </w:rPr>
              <w:t>Unit</w:t>
            </w:r>
          </w:p>
        </w:tc>
        <w:tc>
          <w:tcPr>
            <w:tcW w:w="6120" w:type="dxa"/>
          </w:tcPr>
          <w:p w14:paraId="7D329116" w14:textId="3E90A965" w:rsidR="008F55AC" w:rsidRPr="003C60BB" w:rsidRDefault="008F55AC" w:rsidP="00B01DB2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3C60BB">
              <w:rPr>
                <w:rFonts w:ascii="Times New Roman" w:eastAsiaTheme="minorEastAsia" w:hAnsi="Times New Roman" w:cs="Times New Roman"/>
              </w:rPr>
              <w:t>Description</w:t>
            </w:r>
          </w:p>
        </w:tc>
      </w:tr>
      <w:tr w:rsidR="008F55AC" w14:paraId="2F0C6A95" w14:textId="77777777" w:rsidTr="008E49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vAlign w:val="center"/>
          </w:tcPr>
          <w:p w14:paraId="4ACFCB64" w14:textId="37E3AA79" w:rsidR="008F55AC" w:rsidRDefault="008F55AC" w:rsidP="00B01DB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Inclination</w:t>
            </w:r>
          </w:p>
        </w:tc>
        <w:tc>
          <w:tcPr>
            <w:tcW w:w="995" w:type="dxa"/>
            <w:vAlign w:val="center"/>
          </w:tcPr>
          <w:p w14:paraId="20BAA5A7" w14:textId="7E129B95" w:rsidR="008F55AC" w:rsidRDefault="009B070D" w:rsidP="00B01DB2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oMath>
            </m:oMathPara>
          </w:p>
        </w:tc>
        <w:tc>
          <w:tcPr>
            <w:tcW w:w="6120" w:type="dxa"/>
            <w:vAlign w:val="center"/>
          </w:tcPr>
          <w:p w14:paraId="3371C7D8" w14:textId="64B0A9EE" w:rsidR="008F55AC" w:rsidRPr="003C60BB" w:rsidRDefault="007555A1" w:rsidP="00B01DB2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3C60BB">
              <w:rPr>
                <w:rFonts w:ascii="Times New Roman" w:eastAsiaTheme="minorEastAsia" w:hAnsi="Times New Roman" w:cs="Times New Roman"/>
              </w:rPr>
              <w:t xml:space="preserve">The </w:t>
            </w:r>
            <w:r w:rsidR="00F1528B" w:rsidRPr="003C60BB">
              <w:rPr>
                <w:rFonts w:ascii="Times New Roman" w:eastAsiaTheme="minorEastAsia" w:hAnsi="Times New Roman" w:cs="Times New Roman"/>
              </w:rPr>
              <w:t xml:space="preserve">angle between the orbital plane and the </w:t>
            </w:r>
            <w:r w:rsidR="00874B76" w:rsidRPr="003C60BB">
              <w:rPr>
                <w:rFonts w:ascii="Times New Roman" w:eastAsiaTheme="minorEastAsia" w:hAnsi="Times New Roman" w:cs="Times New Roman"/>
              </w:rPr>
              <w:t>earth’s</w:t>
            </w:r>
            <w:r w:rsidR="00F1528B" w:rsidRPr="003C60BB">
              <w:rPr>
                <w:rFonts w:ascii="Times New Roman" w:eastAsiaTheme="minorEastAsia" w:hAnsi="Times New Roman" w:cs="Times New Roman"/>
              </w:rPr>
              <w:t xml:space="preserve"> equatorial plane. It is measured at the ascending node from the equator to the orbit, going from east to north. </w:t>
            </w:r>
            <w:r w:rsidR="00874B76" w:rsidRPr="003C60BB">
              <w:rPr>
                <w:rFonts w:ascii="Times New Roman" w:eastAsiaTheme="minorEastAsia" w:hAnsi="Times New Roman" w:cs="Times New Roman"/>
              </w:rPr>
              <w:t>It is seen that the greatest latitude, north or south, reached by the subsatellite path is equal to the inclination.</w:t>
            </w:r>
          </w:p>
        </w:tc>
      </w:tr>
      <w:tr w:rsidR="008F55AC" w14:paraId="006AAB6E" w14:textId="77777777" w:rsidTr="008E4909">
        <w:trPr>
          <w:trHeight w:val="1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vAlign w:val="center"/>
          </w:tcPr>
          <w:p w14:paraId="0A61AA0D" w14:textId="7FFF2985" w:rsidR="008F55AC" w:rsidRDefault="008F55AC" w:rsidP="00B01DB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Argument of Perigee</w:t>
            </w:r>
          </w:p>
        </w:tc>
        <w:tc>
          <w:tcPr>
            <w:tcW w:w="995" w:type="dxa"/>
            <w:vAlign w:val="center"/>
          </w:tcPr>
          <w:p w14:paraId="5FC578FB" w14:textId="3DD05656" w:rsidR="008F55AC" w:rsidRDefault="0045059B" w:rsidP="00BA7D7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ω</w:t>
            </w:r>
          </w:p>
        </w:tc>
        <w:tc>
          <w:tcPr>
            <w:tcW w:w="6120" w:type="dxa"/>
            <w:vAlign w:val="center"/>
          </w:tcPr>
          <w:p w14:paraId="35BF213B" w14:textId="2A8D2AE1" w:rsidR="008F55AC" w:rsidRPr="003C60BB" w:rsidRDefault="00824482" w:rsidP="00B01DB2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3C60BB">
              <w:rPr>
                <w:rFonts w:ascii="Times New Roman" w:eastAsiaTheme="minorEastAsia" w:hAnsi="Times New Roman" w:cs="Times New Roman"/>
              </w:rPr>
              <w:t>The angle from the ascending node to perigee, measured in the orbital plane at the earth’s center, in the direction of satellite motion.</w:t>
            </w:r>
          </w:p>
        </w:tc>
      </w:tr>
      <w:tr w:rsidR="008F55AC" w14:paraId="65240402" w14:textId="77777777" w:rsidTr="008E49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vAlign w:val="center"/>
          </w:tcPr>
          <w:p w14:paraId="173F4A05" w14:textId="74D4F00C" w:rsidR="008F55AC" w:rsidRDefault="00420571" w:rsidP="00B01DB2">
            <w:pPr>
              <w:spacing w:line="276" w:lineRule="auto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Right Ascension of the Ascending Node</w:t>
            </w:r>
          </w:p>
        </w:tc>
        <w:tc>
          <w:tcPr>
            <w:tcW w:w="995" w:type="dxa"/>
            <w:vAlign w:val="center"/>
          </w:tcPr>
          <w:p w14:paraId="720757FD" w14:textId="1EA71382" w:rsidR="008F55AC" w:rsidRDefault="00D95761" w:rsidP="00BA7D7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Ω</w:t>
            </w:r>
          </w:p>
        </w:tc>
        <w:tc>
          <w:tcPr>
            <w:tcW w:w="6120" w:type="dxa"/>
            <w:vAlign w:val="center"/>
          </w:tcPr>
          <w:p w14:paraId="1EC776C4" w14:textId="1272FCF6" w:rsidR="008F55AC" w:rsidRPr="003C60BB" w:rsidRDefault="00C45081" w:rsidP="00B01DB2">
            <w:pPr>
              <w:pStyle w:val="ListParagraph"/>
              <w:numPr>
                <w:ilvl w:val="0"/>
                <w:numId w:val="8"/>
              </w:numPr>
              <w:spacing w:after="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</w:rPr>
            </w:pPr>
            <w:r w:rsidRPr="003C60BB">
              <w:rPr>
                <w:rFonts w:ascii="Times New Roman" w:eastAsiaTheme="minorEastAsia" w:hAnsi="Times New Roman" w:cs="Times New Roman"/>
              </w:rPr>
              <w:t xml:space="preserve">This angle </w:t>
            </w:r>
            <w:r w:rsidR="00FE49A6" w:rsidRPr="003C60BB">
              <w:rPr>
                <w:rFonts w:ascii="Times New Roman" w:eastAsiaTheme="minorEastAsia" w:hAnsi="Times New Roman" w:cs="Times New Roman"/>
              </w:rPr>
              <w:t>defines</w:t>
            </w:r>
            <w:r w:rsidRPr="003C60BB">
              <w:rPr>
                <w:rFonts w:ascii="Times New Roman" w:eastAsiaTheme="minorEastAsia" w:hAnsi="Times New Roman" w:cs="Times New Roman"/>
              </w:rPr>
              <w:t xml:space="preserve"> the position of the </w:t>
            </w:r>
            <w:r w:rsidR="007D13EE" w:rsidRPr="003C60BB">
              <w:rPr>
                <w:rFonts w:ascii="Times New Roman" w:eastAsiaTheme="minorEastAsia" w:hAnsi="Times New Roman" w:cs="Times New Roman"/>
              </w:rPr>
              <w:t xml:space="preserve">orbit in space. </w:t>
            </w:r>
            <w:r w:rsidR="00135155" w:rsidRPr="003C60BB">
              <w:rPr>
                <w:rFonts w:ascii="Times New Roman" w:eastAsiaTheme="minorEastAsia" w:hAnsi="Times New Roman" w:cs="Times New Roman"/>
              </w:rPr>
              <w:t>The right ascension of the ascending node that is the angle measured east-ward</w:t>
            </w:r>
            <w:r w:rsidR="00242902" w:rsidRPr="003C60BB">
              <w:rPr>
                <w:rFonts w:ascii="Times New Roman" w:eastAsiaTheme="minorEastAsia" w:hAnsi="Times New Roman" w:cs="Times New Roman"/>
              </w:rPr>
              <w:t>, in the equatorial plane, from the line of Aries (</w:t>
            </w:r>
            <m:oMath>
              <m:r>
                <w:rPr>
                  <w:rFonts w:ascii="Cambria Math" w:eastAsiaTheme="minorEastAsia" w:hAnsi="Cambria Math" w:cs="Times New Roman"/>
                </w:rPr>
                <m:t>Υ</m:t>
              </m:r>
            </m:oMath>
            <w:r w:rsidR="00004B4B" w:rsidRPr="003C60BB">
              <w:rPr>
                <w:rFonts w:ascii="Times New Roman" w:eastAsiaTheme="minorEastAsia" w:hAnsi="Times New Roman" w:cs="Times New Roman"/>
              </w:rPr>
              <w:t xml:space="preserve">) </w:t>
            </w:r>
            <w:r w:rsidR="003C60BB" w:rsidRPr="003C60BB">
              <w:rPr>
                <w:rFonts w:ascii="Times New Roman" w:eastAsiaTheme="minorEastAsia" w:hAnsi="Times New Roman" w:cs="Times New Roman"/>
              </w:rPr>
              <w:t>to the ascending node (Ω)</w:t>
            </w:r>
          </w:p>
        </w:tc>
      </w:tr>
    </w:tbl>
    <w:p w14:paraId="7E4C47A4" w14:textId="77777777" w:rsidR="00F53DD9" w:rsidRDefault="00F53DD9" w:rsidP="00B01DB2">
      <w:pPr>
        <w:jc w:val="both"/>
        <w:rPr>
          <w:rFonts w:ascii="Times New Roman" w:eastAsiaTheme="minorEastAsia" w:hAnsi="Times New Roman" w:cs="Times New Roman"/>
        </w:rPr>
      </w:pPr>
    </w:p>
    <w:p w14:paraId="42BEBAFE" w14:textId="0FF0DD40" w:rsidR="00F53DD9" w:rsidRPr="00BF44F2" w:rsidRDefault="00F53DD9" w:rsidP="00B01DB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BF44F2">
        <w:rPr>
          <w:rFonts w:ascii="Times New Roman" w:eastAsiaTheme="minorEastAsia" w:hAnsi="Times New Roman" w:cs="Times New Roman"/>
          <w:b/>
          <w:bCs/>
        </w:rPr>
        <w:t>Which of these angles would you expect to change over time?</w:t>
      </w:r>
    </w:p>
    <w:p w14:paraId="7A2847E3" w14:textId="4601811E" w:rsidR="00F53DD9" w:rsidRDefault="006B53B5" w:rsidP="00B01DB2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argument of perigee an</w:t>
      </w:r>
      <w:r w:rsidR="00DF355B">
        <w:rPr>
          <w:rFonts w:ascii="Times New Roman" w:eastAsiaTheme="minorEastAsia" w:hAnsi="Times New Roman" w:cs="Times New Roman"/>
        </w:rPr>
        <w:t>d the right ascension of the ascending node may change over time. Both may change due to gravitation perturbations</w:t>
      </w:r>
      <w:r w:rsidR="00EB2DE0">
        <w:rPr>
          <w:rFonts w:ascii="Times New Roman" w:eastAsiaTheme="minorEastAsia" w:hAnsi="Times New Roman" w:cs="Times New Roman"/>
        </w:rPr>
        <w:t xml:space="preserve"> when the satellite is the closest to the earth. The change can also be influenced by large celestial bodies for high altitude</w:t>
      </w:r>
      <w:r w:rsidR="00BF44F2">
        <w:rPr>
          <w:rFonts w:ascii="Times New Roman" w:eastAsiaTheme="minorEastAsia" w:hAnsi="Times New Roman" w:cs="Times New Roman"/>
        </w:rPr>
        <w:t xml:space="preserve"> satellite orbits.</w:t>
      </w:r>
    </w:p>
    <w:p w14:paraId="15344606" w14:textId="7990DDDD" w:rsidR="000758AA" w:rsidRDefault="00FC5F7C" w:rsidP="00B01DB2">
      <w:pPr>
        <w:jc w:val="center"/>
        <w:rPr>
          <w:rFonts w:ascii="Times New Roman" w:eastAsiaTheme="minorEastAsia" w:hAnsi="Times New Roman" w:cs="Times New Roman"/>
        </w:rPr>
      </w:pPr>
      <w:r w:rsidRPr="00FC5F7C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459C6F34" wp14:editId="2926F19B">
            <wp:extent cx="5438775" cy="3248157"/>
            <wp:effectExtent l="57150" t="19050" r="47625" b="104775"/>
            <wp:docPr id="1892670710" name="Picture 1" descr="A diagram of a pla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670710" name="Picture 1" descr="A diagram of a pla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9128" cy="3248368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6ADB3E" w14:textId="3C1C00BF" w:rsidR="00AC4F19" w:rsidRDefault="000758AA" w:rsidP="00B01DB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FF54F3">
        <w:rPr>
          <w:rFonts w:ascii="Times New Roman" w:eastAsiaTheme="minorEastAsia" w:hAnsi="Times New Roman" w:cs="Times New Roman"/>
          <w:b/>
          <w:bCs/>
        </w:rPr>
        <w:lastRenderedPageBreak/>
        <w:t>2</w:t>
      </w:r>
      <w:r w:rsidR="006B296D" w:rsidRPr="00FF54F3">
        <w:rPr>
          <w:rFonts w:ascii="Times New Roman" w:eastAsiaTheme="minorEastAsia" w:hAnsi="Times New Roman" w:cs="Times New Roman"/>
          <w:b/>
          <w:bCs/>
        </w:rPr>
        <w:t>.</w:t>
      </w:r>
      <w:r w:rsidR="00EA1DB8">
        <w:rPr>
          <w:rFonts w:ascii="Times New Roman" w:eastAsiaTheme="minorEastAsia" w:hAnsi="Times New Roman" w:cs="Times New Roman"/>
          <w:b/>
          <w:bCs/>
        </w:rPr>
        <w:t>1</w:t>
      </w:r>
      <w:r w:rsidR="006B296D" w:rsidRPr="00FF54F3">
        <w:rPr>
          <w:rFonts w:ascii="Times New Roman" w:eastAsiaTheme="minorEastAsia" w:hAnsi="Times New Roman" w:cs="Times New Roman"/>
          <w:b/>
          <w:bCs/>
        </w:rPr>
        <w:t xml:space="preserve">6 </w:t>
      </w:r>
      <w:proofErr w:type="gramStart"/>
      <w:r w:rsidR="00852A08">
        <w:rPr>
          <w:rFonts w:ascii="Times New Roman" w:eastAsiaTheme="minorEastAsia" w:hAnsi="Times New Roman" w:cs="Times New Roman"/>
          <w:b/>
          <w:bCs/>
        </w:rPr>
        <w:t>Describe briefly</w:t>
      </w:r>
      <w:proofErr w:type="gramEnd"/>
      <w:r w:rsidR="00852A08">
        <w:rPr>
          <w:rFonts w:ascii="Times New Roman" w:eastAsiaTheme="minorEastAsia" w:hAnsi="Times New Roman" w:cs="Times New Roman"/>
          <w:b/>
          <w:bCs/>
        </w:rPr>
        <w:t xml:space="preserve"> the main effects of the earth’s equatorial bulge on a satellite orbit</w:t>
      </w:r>
      <w:r w:rsidR="00FE6E28" w:rsidRPr="00FF54F3">
        <w:rPr>
          <w:rFonts w:ascii="Times New Roman" w:eastAsiaTheme="minorEastAsia" w:hAnsi="Times New Roman" w:cs="Times New Roman"/>
          <w:b/>
          <w:bCs/>
        </w:rPr>
        <w:t>.</w:t>
      </w:r>
      <w:r w:rsidR="00852A08">
        <w:rPr>
          <w:rFonts w:ascii="Times New Roman" w:eastAsiaTheme="minorEastAsia" w:hAnsi="Times New Roman" w:cs="Times New Roman"/>
          <w:b/>
          <w:bCs/>
        </w:rPr>
        <w:t xml:space="preserve"> Given that a satellite is in a circular equatorial orbit for which the semimajor axis is equal to 42,165 km, calculate (a) the mean motion, (b)</w:t>
      </w:r>
      <w:r w:rsidR="005B2F9C">
        <w:rPr>
          <w:rFonts w:ascii="Times New Roman" w:eastAsiaTheme="minorEastAsia" w:hAnsi="Times New Roman" w:cs="Times New Roman"/>
          <w:b/>
          <w:bCs/>
        </w:rPr>
        <w:t xml:space="preserve"> the rate of regression of the nodes, and (c) the rate of rotation of argument of perigee.</w:t>
      </w:r>
    </w:p>
    <w:p w14:paraId="370C6219" w14:textId="25FCA946" w:rsidR="004D4103" w:rsidRPr="000E1398" w:rsidRDefault="00DC15FB" w:rsidP="00B01DB2">
      <w:pPr>
        <w:ind w:right="-180"/>
        <w:rPr>
          <w:rFonts w:ascii="Times New Roman" w:eastAsiaTheme="minorEastAsia" w:hAnsi="Times New Roman" w:cs="Times New Roman"/>
          <w:b/>
          <w:bCs/>
        </w:rPr>
      </w:pPr>
      <w:r w:rsidRPr="000E1398">
        <w:rPr>
          <w:rFonts w:ascii="Times New Roman" w:eastAsiaTheme="minorEastAsia" w:hAnsi="Times New Roman" w:cs="Times New Roman"/>
          <w:b/>
          <w:bCs/>
        </w:rPr>
        <w:t>Earth’s Equatorial Bulge</w:t>
      </w:r>
    </w:p>
    <w:p w14:paraId="5C2E79E9" w14:textId="3B3A9EC1" w:rsidR="00DC15FB" w:rsidRDefault="00AF59C9" w:rsidP="00B01DB2">
      <w:pPr>
        <w:ind w:right="-18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Earth’s equatorial bulge causes slow variations</w:t>
      </w:r>
      <w:r w:rsidR="00B62CBF">
        <w:rPr>
          <w:rFonts w:ascii="Times New Roman" w:eastAsiaTheme="minorEastAsia" w:hAnsi="Times New Roman" w:cs="Times New Roman"/>
        </w:rPr>
        <w:t xml:space="preserve"> on both the argument of perigee (ω) and the right ascension of the ascending node (Ω). </w:t>
      </w:r>
      <w:r w:rsidR="00856260">
        <w:rPr>
          <w:rFonts w:ascii="Times New Roman" w:eastAsiaTheme="minorEastAsia" w:hAnsi="Times New Roman" w:cs="Times New Roman"/>
        </w:rPr>
        <w:t xml:space="preserve">Also, </w:t>
      </w:r>
      <w:r w:rsidR="00856196">
        <w:rPr>
          <w:rFonts w:ascii="Times New Roman" w:eastAsiaTheme="minorEastAsia" w:hAnsi="Times New Roman" w:cs="Times New Roman"/>
        </w:rPr>
        <w:t xml:space="preserve">due </w:t>
      </w:r>
      <w:r w:rsidR="00CA47D5">
        <w:rPr>
          <w:rFonts w:ascii="Times New Roman" w:eastAsiaTheme="minorEastAsia" w:hAnsi="Times New Roman" w:cs="Times New Roman"/>
        </w:rPr>
        <w:t xml:space="preserve">to </w:t>
      </w:r>
      <w:r w:rsidR="00856196">
        <w:rPr>
          <w:rFonts w:ascii="Times New Roman" w:eastAsiaTheme="minorEastAsia" w:hAnsi="Times New Roman" w:cs="Times New Roman"/>
        </w:rPr>
        <w:t>the rotation of apsides line</w:t>
      </w:r>
      <w:r w:rsidR="00F73930">
        <w:rPr>
          <w:rFonts w:ascii="Times New Roman" w:eastAsiaTheme="minorEastAsia" w:hAnsi="Times New Roman" w:cs="Times New Roman"/>
        </w:rPr>
        <w:t xml:space="preserve"> on the orbital plane, the argument of perigee </w:t>
      </w:r>
      <w:r w:rsidR="00456CF1">
        <w:rPr>
          <w:rFonts w:ascii="Times New Roman" w:eastAsiaTheme="minorEastAsia" w:hAnsi="Times New Roman" w:cs="Times New Roman"/>
        </w:rPr>
        <w:t>changes with time.</w:t>
      </w:r>
      <w:r w:rsidR="00EC2DA7">
        <w:rPr>
          <w:rFonts w:ascii="Times New Roman" w:eastAsiaTheme="minorEastAsia" w:hAnsi="Times New Roman" w:cs="Times New Roman"/>
        </w:rPr>
        <w:t xml:space="preserve"> </w:t>
      </w:r>
      <w:r w:rsidR="00791C30">
        <w:rPr>
          <w:rFonts w:ascii="Times New Roman" w:eastAsiaTheme="minorEastAsia" w:hAnsi="Times New Roman" w:cs="Times New Roman"/>
        </w:rPr>
        <w:t xml:space="preserve">The </w:t>
      </w:r>
      <w:r w:rsidR="00F37985">
        <w:rPr>
          <w:rFonts w:ascii="Times New Roman" w:eastAsiaTheme="minorEastAsia" w:hAnsi="Times New Roman" w:cs="Times New Roman"/>
        </w:rPr>
        <w:t xml:space="preserve">equatorial bulge also causes rotations on the </w:t>
      </w:r>
      <w:r w:rsidR="00791C30">
        <w:rPr>
          <w:rFonts w:ascii="Times New Roman" w:eastAsiaTheme="minorEastAsia" w:hAnsi="Times New Roman" w:cs="Times New Roman"/>
        </w:rPr>
        <w:t>perifocal coordinate system</w:t>
      </w:r>
      <w:r w:rsidR="00F37985">
        <w:rPr>
          <w:rFonts w:ascii="Times New Roman" w:eastAsiaTheme="minorEastAsia" w:hAnsi="Times New Roman" w:cs="Times New Roman"/>
        </w:rPr>
        <w:t>.</w:t>
      </w:r>
    </w:p>
    <w:p w14:paraId="0ABF60E5" w14:textId="77777777" w:rsidR="00C5302E" w:rsidRDefault="00C5302E" w:rsidP="00B01DB2">
      <w:pPr>
        <w:ind w:right="-180"/>
        <w:rPr>
          <w:rFonts w:ascii="Times New Roman" w:eastAsiaTheme="minorEastAsia" w:hAnsi="Times New Roman" w:cs="Times New Roman"/>
        </w:rPr>
        <w:sectPr w:rsidR="00C5302E" w:rsidSect="000E662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72B2B746" w14:textId="77777777" w:rsidR="00F70E08" w:rsidRDefault="008F0A02" w:rsidP="00B01DB2">
      <w:pPr>
        <w:ind w:right="-18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emi-major Axis (a) = 42,165 km</w:t>
      </w:r>
    </w:p>
    <w:p w14:paraId="4059DD1F" w14:textId="0B024F8E" w:rsidR="00C06B52" w:rsidRPr="009858AD" w:rsidRDefault="002C32B1" w:rsidP="00B01DB2">
      <w:pPr>
        <w:ind w:right="-18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K</w:t>
      </w:r>
      <w:r w:rsidRPr="002C32B1">
        <w:rPr>
          <w:rFonts w:ascii="Times New Roman" w:eastAsiaTheme="minorEastAsia" w:hAnsi="Times New Roman" w:cs="Times New Roman"/>
          <w:vertAlign w:val="subscript"/>
        </w:rPr>
        <w:t>1</w:t>
      </w:r>
      <w:r>
        <w:rPr>
          <w:rFonts w:ascii="Times New Roman" w:eastAsiaTheme="minorEastAsia" w:hAnsi="Times New Roman" w:cs="Times New Roman"/>
        </w:rPr>
        <w:t xml:space="preserve"> = 66,063.1704km</w:t>
      </w:r>
      <w:r w:rsidRPr="002C32B1">
        <w:rPr>
          <w:rFonts w:ascii="Times New Roman" w:eastAsiaTheme="minorEastAsia" w:hAnsi="Times New Roman" w:cs="Times New Roman"/>
          <w:vertAlign w:val="superscript"/>
        </w:rPr>
        <w:t>2</w:t>
      </w:r>
      <w:r w:rsidR="00C06B52">
        <w:rPr>
          <w:rFonts w:ascii="Times New Roman" w:eastAsiaTheme="minorEastAsia" w:hAnsi="Times New Roman" w:cs="Times New Roman"/>
        </w:rPr>
        <w:tab/>
      </w:r>
      <w:r w:rsidR="00C06B52" w:rsidRPr="00C06B52">
        <w:rPr>
          <w:rFonts w:ascii="Cambria Math" w:eastAsiaTheme="minorEastAsia" w:hAnsi="Cambria Math" w:cs="Times New Roman"/>
        </w:rPr>
        <w:br/>
      </w: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µ = 3.986005</m:t>
          </m:r>
          <m:r>
            <m:rPr>
              <m:sty m:val="p"/>
            </m:rPr>
            <w:rPr>
              <w:rFonts w:ascii="Cambria Math" w:eastAsiaTheme="minorEastAsia" w:hAnsi="Times New Roman" w:cs="Times New Roman"/>
            </w:rPr>
            <m:t>x</m:t>
          </m:r>
          <m:sSup>
            <m:sSupPr>
              <m:ctrlPr>
                <w:rPr>
                  <w:rFonts w:ascii="Cambria Math" w:eastAsiaTheme="minorEastAsia" w:hAnsi="Times New Roman" w:cs="Times New Roman"/>
                </w:rPr>
              </m:ctrlPr>
            </m:sSupPr>
            <m:e>
              <m:r>
                <w:rPr>
                  <w:rFonts w:ascii="Cambria Math" w:eastAsiaTheme="minorEastAsia" w:hAnsi="Times New Roman" w:cs="Times New Roman"/>
                </w:rPr>
                <m:t>10</m:t>
              </m:r>
            </m:e>
            <m:sup>
              <m:r>
                <w:rPr>
                  <w:rFonts w:ascii="Cambria Math" w:eastAsiaTheme="minorEastAsia" w:hAnsi="Times New Roman" w:cs="Times New Roman"/>
                </w:rPr>
                <m:t>14</m:t>
              </m:r>
            </m:sup>
          </m:sSup>
          <m:f>
            <m:fPr>
              <m:type m:val="lin"/>
              <m:ctrlPr>
                <w:rPr>
                  <w:rFonts w:ascii="Cambria Math" w:eastAsiaTheme="minorEastAsia" w:hAnsi="Times New Roman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Times New Roman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Times New Roman" w:cs="Times New Roman"/>
                    </w:rPr>
                    <m:t>m</m:t>
                  </m:r>
                </m:e>
                <m:sup>
                  <m:r>
                    <w:rPr>
                      <w:rFonts w:ascii="Cambria Math" w:eastAsiaTheme="minorEastAsia" w:hAnsi="Times New Roman" w:cs="Times New Roman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Times New Roman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Times New Roman" w:cs="Times New Roman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Times New Roman" w:cs="Times New Roman"/>
                    </w:rPr>
                    <m:t>2</m:t>
                  </m:r>
                </m:sup>
              </m:sSup>
            </m:den>
          </m:f>
        </m:oMath>
      </m:oMathPara>
    </w:p>
    <w:p w14:paraId="5B2E299F" w14:textId="5284D031" w:rsidR="00772DAC" w:rsidRDefault="00772DAC" w:rsidP="00B01DB2">
      <w:pPr>
        <w:jc w:val="both"/>
        <w:rPr>
          <w:rFonts w:ascii="Times New Roman" w:eastAsiaTheme="minorEastAsia" w:hAnsi="Times New Roman" w:cs="Times New Roman"/>
        </w:rPr>
        <w:sectPr w:rsidR="00772DAC" w:rsidSect="00F70E0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5844105D" w14:textId="77777777" w:rsidR="00707E1C" w:rsidRDefault="00707E1C" w:rsidP="00B01DB2">
      <w:pPr>
        <w:jc w:val="both"/>
        <w:rPr>
          <w:rFonts w:ascii="Times New Roman" w:eastAsiaTheme="minorEastAsia" w:hAnsi="Times New Roman" w:cs="Times New Roman"/>
          <w:b/>
          <w:bCs/>
        </w:rPr>
      </w:pPr>
    </w:p>
    <w:p w14:paraId="0252621A" w14:textId="5E0A9D5E" w:rsidR="0011434E" w:rsidRPr="00772DAC" w:rsidRDefault="0011434E" w:rsidP="00B01DB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772DAC">
        <w:rPr>
          <w:rFonts w:ascii="Times New Roman" w:eastAsiaTheme="minorEastAsia" w:hAnsi="Times New Roman" w:cs="Times New Roman"/>
          <w:b/>
          <w:bCs/>
        </w:rPr>
        <w:t xml:space="preserve">(a) </w:t>
      </w:r>
      <w:r w:rsidR="008F0A02">
        <w:rPr>
          <w:rFonts w:ascii="Times New Roman" w:eastAsiaTheme="minorEastAsia" w:hAnsi="Times New Roman" w:cs="Times New Roman"/>
          <w:b/>
          <w:bCs/>
        </w:rPr>
        <w:t>Mean Motion</w:t>
      </w:r>
      <w:r w:rsidRPr="00772DAC">
        <w:rPr>
          <w:rFonts w:ascii="Times New Roman" w:eastAsiaTheme="minorEastAsia" w:hAnsi="Times New Roman" w:cs="Times New Roman"/>
          <w:b/>
          <w:bCs/>
        </w:rPr>
        <w:t>:</w:t>
      </w:r>
    </w:p>
    <w:p w14:paraId="23620A99" w14:textId="2EA614C6" w:rsidR="004D4103" w:rsidRDefault="00D7356B" w:rsidP="00B01DB2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olve for mean motion:</w:t>
      </w:r>
    </w:p>
    <w:p w14:paraId="4B34C419" w14:textId="77777777" w:rsidR="0001212F" w:rsidRDefault="0001212F" w:rsidP="00B01DB2">
      <w:pPr>
        <w:jc w:val="both"/>
        <w:rPr>
          <w:rFonts w:ascii="Cambria Math" w:eastAsiaTheme="minorEastAsia" w:hAnsi="Cambria Math" w:cs="Times New Roman"/>
          <w:oMath/>
        </w:rPr>
        <w:sectPr w:rsidR="0001212F" w:rsidSect="000E662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278D037A" w14:textId="6608C9FF" w:rsidR="00D7356B" w:rsidRPr="00B54181" w:rsidRDefault="00B47D65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n=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μ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</m:den>
              </m:f>
            </m:e>
          </m:rad>
        </m:oMath>
      </m:oMathPara>
    </w:p>
    <w:p w14:paraId="2E3DF747" w14:textId="2D6ADA1F" w:rsidR="00A93994" w:rsidRPr="00B54181" w:rsidRDefault="00A93994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n=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3.986005</m:t>
                  </m:r>
                  <m:r>
                    <m:rPr>
                      <m:sty m:val="p"/>
                    </m:rPr>
                    <w:rPr>
                      <w:rFonts w:ascii="Cambria Math" w:eastAsiaTheme="minorEastAsia" w:hAnsi="Times New Roman" w:cs="Times New Roman"/>
                    </w:rPr>
                    <m:t>x</m:t>
                  </m:r>
                  <m:sSup>
                    <m:sSupPr>
                      <m:ctrlPr>
                        <w:rPr>
                          <w:rFonts w:ascii="Cambria Math" w:eastAsiaTheme="minorEastAsia" w:hAnsi="Times New Roman" w:cs="Times New Roma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Times New Roman" w:cs="Times New Roman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Times New Roman" w:cs="Times New Roman"/>
                        </w:rPr>
                        <m:t>14</m:t>
                      </m:r>
                    </m:sup>
                  </m:sSup>
                  <m:f>
                    <m:fPr>
                      <m:type m:val="lin"/>
                      <m:ctrlPr>
                        <w:rPr>
                          <w:rFonts w:ascii="Cambria Math" w:eastAsiaTheme="minorEastAsia" w:hAnsi="Times New Roman" w:cs="Times New Roman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3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s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2</m:t>
                          </m:r>
                        </m:sup>
                      </m:sSup>
                    </m:den>
                  </m:f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(42,165x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</w:rPr>
                        <m:t>m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</m:den>
              </m:f>
            </m:e>
          </m:rad>
        </m:oMath>
      </m:oMathPara>
    </w:p>
    <w:p w14:paraId="621DB33B" w14:textId="685C5F7F" w:rsidR="00A93994" w:rsidRPr="00FD18F3" w:rsidRDefault="00A93994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n=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 w:cs="Times New Roman"/>
                </w:rPr>
                <m:t>5.329x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-9</m:t>
                  </m:r>
                </m:sup>
              </m:sSup>
            </m:e>
          </m:rad>
        </m:oMath>
      </m:oMathPara>
    </w:p>
    <w:p w14:paraId="0FD73C03" w14:textId="15207ADF" w:rsidR="00FD18F3" w:rsidRPr="00B54181" w:rsidRDefault="00FD18F3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highlight w:val="yellow"/>
            </w:rPr>
            <m:t>n=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7.29969x10</m:t>
              </m:r>
            </m:e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-5</m:t>
              </m:r>
            </m:sup>
          </m:sSup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s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1</m:t>
              </m:r>
            </m:sup>
          </m:sSup>
        </m:oMath>
      </m:oMathPara>
    </w:p>
    <w:p w14:paraId="4253D430" w14:textId="77777777" w:rsidR="0001212F" w:rsidRDefault="0001212F" w:rsidP="00B01DB2">
      <w:pPr>
        <w:jc w:val="both"/>
        <w:rPr>
          <w:rFonts w:ascii="Times New Roman" w:hAnsi="Times New Roman" w:cs="Times New Roman"/>
          <w:b/>
          <w:bCs/>
        </w:rPr>
        <w:sectPr w:rsidR="0001212F" w:rsidSect="0001212F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74094248" w14:textId="36B40633" w:rsidR="0011434E" w:rsidRPr="007253DB" w:rsidRDefault="0011434E" w:rsidP="00B01DB2">
      <w:pPr>
        <w:jc w:val="both"/>
        <w:rPr>
          <w:rFonts w:ascii="Times New Roman" w:hAnsi="Times New Roman" w:cs="Times New Roman"/>
          <w:b/>
          <w:bCs/>
        </w:rPr>
      </w:pPr>
      <w:r w:rsidRPr="007253DB">
        <w:rPr>
          <w:rFonts w:ascii="Times New Roman" w:hAnsi="Times New Roman" w:cs="Times New Roman"/>
          <w:b/>
          <w:bCs/>
        </w:rPr>
        <w:t xml:space="preserve">(b) </w:t>
      </w:r>
      <w:r w:rsidR="00E3370D">
        <w:rPr>
          <w:rFonts w:ascii="Times New Roman" w:hAnsi="Times New Roman" w:cs="Times New Roman"/>
          <w:b/>
          <w:bCs/>
        </w:rPr>
        <w:t>Rate of Regression of the Nodes</w:t>
      </w:r>
    </w:p>
    <w:p w14:paraId="71EAB8DE" w14:textId="6039F3B3" w:rsidR="003C1F24" w:rsidRPr="00C5302E" w:rsidRDefault="003B74FF" w:rsidP="00B01DB2">
      <w:pPr>
        <w:jc w:val="both"/>
        <w:rPr>
          <w:rFonts w:ascii="Times New Roman" w:eastAsiaTheme="minorEastAsia" w:hAnsi="Times New Roman" w:cs="Times New Roman"/>
          <w:u w:val="single"/>
        </w:rPr>
      </w:pPr>
      <w:r w:rsidRPr="00C5302E">
        <w:rPr>
          <w:rFonts w:ascii="Times New Roman" w:eastAsiaTheme="minorEastAsia" w:hAnsi="Times New Roman" w:cs="Times New Roman"/>
          <w:u w:val="single"/>
        </w:rPr>
        <w:t>Find eccentricity … for circular orbit:</w:t>
      </w:r>
    </w:p>
    <w:p w14:paraId="17438E1D" w14:textId="77777777" w:rsidR="001B6306" w:rsidRDefault="001B6306" w:rsidP="00B01DB2">
      <w:pPr>
        <w:ind w:right="-180"/>
        <w:rPr>
          <w:rFonts w:ascii="Times New Roman" w:eastAsiaTheme="minorEastAsia" w:hAnsi="Times New Roman" w:cs="Times New Roman"/>
        </w:rPr>
        <w:sectPr w:rsidR="001B6306" w:rsidSect="000E662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752256CA" w14:textId="77777777" w:rsidR="001B6306" w:rsidRPr="0012501D" w:rsidRDefault="001B6306" w:rsidP="00B01DB2">
      <w:pPr>
        <w:ind w:right="-18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emi-major Axis (a) = 42,165 km</w:t>
      </w:r>
    </w:p>
    <w:p w14:paraId="0EB7AD4A" w14:textId="3B857BB9" w:rsidR="001B6306" w:rsidRDefault="001B6306" w:rsidP="00B01DB2">
      <w:pPr>
        <w:ind w:right="-18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emi-minor Axis (a) = 42,165 km</w:t>
      </w:r>
    </w:p>
    <w:p w14:paraId="15AFA1F0" w14:textId="77777777" w:rsidR="001B6306" w:rsidRDefault="001B6306" w:rsidP="00B01DB2">
      <w:pPr>
        <w:jc w:val="both"/>
        <w:rPr>
          <w:rFonts w:ascii="Cambria Math" w:eastAsiaTheme="minorEastAsia" w:hAnsi="Cambria Math" w:cs="Times New Roman"/>
          <w:oMath/>
        </w:rPr>
        <w:sectPr w:rsidR="001B6306" w:rsidSect="001B6306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4FF6F630" w14:textId="3719D1A1" w:rsidR="003B74FF" w:rsidRPr="001B6306" w:rsidRDefault="008323B3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rad>
            </m:num>
            <m:den>
              <m:r>
                <w:rPr>
                  <w:rFonts w:ascii="Cambria Math" w:eastAsiaTheme="minorEastAsia" w:hAnsi="Cambria Math" w:cs="Times New Roman"/>
                </w:rPr>
                <m:t>a</m:t>
              </m:r>
            </m:den>
          </m:f>
        </m:oMath>
      </m:oMathPara>
    </w:p>
    <w:p w14:paraId="09CB3B98" w14:textId="7F765C75" w:rsidR="001B6306" w:rsidRPr="007E40E7" w:rsidRDefault="001B6306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(42,165km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(42,165km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rad>
            </m:num>
            <m:den>
              <m:r>
                <w:rPr>
                  <w:rFonts w:ascii="Cambria Math" w:eastAsiaTheme="minorEastAsia" w:hAnsi="Cambria Math" w:cs="Times New Roman"/>
                </w:rPr>
                <m:t>42,165km</m:t>
              </m:r>
            </m:den>
          </m:f>
        </m:oMath>
      </m:oMathPara>
    </w:p>
    <w:p w14:paraId="5F8351D2" w14:textId="400E8603" w:rsidR="007E40E7" w:rsidRPr="00242A47" w:rsidRDefault="007E40E7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=1.414</m:t>
          </m:r>
        </m:oMath>
      </m:oMathPara>
    </w:p>
    <w:p w14:paraId="6AD4F976" w14:textId="1384C47D" w:rsidR="00242A47" w:rsidRPr="00C5302E" w:rsidRDefault="008751A1" w:rsidP="00B01DB2">
      <w:pPr>
        <w:jc w:val="both"/>
        <w:rPr>
          <w:rFonts w:ascii="Times New Roman" w:eastAsiaTheme="minorEastAsia" w:hAnsi="Times New Roman" w:cs="Times New Roman"/>
          <w:u w:val="single"/>
        </w:rPr>
      </w:pPr>
      <w:r w:rsidRPr="00C5302E">
        <w:rPr>
          <w:rFonts w:ascii="Times New Roman" w:eastAsiaTheme="minorEastAsia" w:hAnsi="Times New Roman" w:cs="Times New Roman"/>
          <w:u w:val="single"/>
        </w:rPr>
        <w:t>Then find rotation of apsides:</w:t>
      </w:r>
    </w:p>
    <w:p w14:paraId="02A3A9AE" w14:textId="12172A05" w:rsidR="00F54CB0" w:rsidRPr="00857E26" w:rsidRDefault="00F54CB0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K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n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(1-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</m:oMath>
      </m:oMathPara>
    </w:p>
    <w:p w14:paraId="149734AA" w14:textId="0616CBE7" w:rsidR="00857E26" w:rsidRPr="00D824A0" w:rsidRDefault="00857E26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K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7.29969x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-5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-1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)(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66,063.1704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km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(42,165km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(1-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(1.414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</m:oMath>
      </m:oMathPara>
    </w:p>
    <w:p w14:paraId="0B0A0EBA" w14:textId="77777777" w:rsidR="00C5302E" w:rsidRDefault="00C5302E" w:rsidP="00B01DB2">
      <w:pPr>
        <w:jc w:val="both"/>
        <w:rPr>
          <w:rFonts w:ascii="Cambria Math" w:eastAsiaTheme="minorEastAsia" w:hAnsi="Cambria Math" w:cs="Times New Roman"/>
          <w:highlight w:val="yellow"/>
          <w:oMath/>
        </w:rPr>
        <w:sectPr w:rsidR="00C5302E" w:rsidSect="00C5302E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13FED92E" w14:textId="43AA9F37" w:rsidR="00D824A0" w:rsidRDefault="00D824A0" w:rsidP="00B01DB2">
      <w:pPr>
        <w:jc w:val="both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</w:rPr>
          <m:t>K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2.715x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-12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rad</m:t>
            </m:r>
          </m:num>
          <m:den>
            <m:r>
              <w:rPr>
                <w:rFonts w:ascii="Cambria Math" w:eastAsiaTheme="minorEastAsia" w:hAnsi="Cambria Math" w:cs="Times New Roman"/>
              </w:rPr>
              <m:t>sec</m:t>
            </m:r>
          </m:den>
        </m:f>
        <m:r>
          <w:rPr>
            <w:rFonts w:ascii="Cambria Math" w:eastAsiaTheme="minorEastAsia" w:hAnsi="Cambria Math" w:cs="Times New Roman"/>
          </w:rPr>
          <m:t xml:space="preserve">≈0 rad/sec </m:t>
        </m:r>
      </m:oMath>
      <w:r w:rsidR="0042112B" w:rsidRPr="00FA53F6">
        <w:rPr>
          <w:rFonts w:ascii="Times New Roman" w:eastAsiaTheme="minorEastAsia" w:hAnsi="Times New Roman" w:cs="Times New Roman"/>
          <w:i/>
          <w:iCs/>
        </w:rPr>
        <w:t>(</w:t>
      </w:r>
      <w:proofErr w:type="gramStart"/>
      <w:r w:rsidR="0042112B" w:rsidRPr="00FA53F6">
        <w:rPr>
          <w:rFonts w:ascii="Times New Roman" w:eastAsiaTheme="minorEastAsia" w:hAnsi="Times New Roman" w:cs="Times New Roman"/>
          <w:i/>
          <w:iCs/>
        </w:rPr>
        <w:t>circular</w:t>
      </w:r>
      <w:proofErr w:type="gramEnd"/>
      <w:r w:rsidR="0042112B" w:rsidRPr="00FA53F6">
        <w:rPr>
          <w:rFonts w:ascii="Times New Roman" w:eastAsiaTheme="minorEastAsia" w:hAnsi="Times New Roman" w:cs="Times New Roman"/>
          <w:i/>
          <w:iCs/>
        </w:rPr>
        <w:t xml:space="preserve"> orbit)</w:t>
      </w:r>
    </w:p>
    <w:p w14:paraId="7E1C88A7" w14:textId="3277F2A6" w:rsidR="00FA53F6" w:rsidRPr="00FA53F6" w:rsidRDefault="00000000" w:rsidP="00FA53F6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dΩ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dt</m:t>
              </m:r>
            </m:den>
          </m:f>
          <m:r>
            <w:rPr>
              <w:rFonts w:ascii="Cambria Math" w:eastAsiaTheme="minorEastAsia" w:hAnsi="Cambria Math" w:cs="Times New Roman"/>
            </w:rPr>
            <m:t>=-(2.715x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12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cos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*</m:t>
                  </m:r>
                  <m:f>
                    <m:fPr>
                      <m:type m:val="skw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180</m:t>
                      </m:r>
                    </m:den>
                  </m:f>
                </m:e>
              </m:d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0 rad/sec</m:t>
          </m:r>
        </m:oMath>
      </m:oMathPara>
    </w:p>
    <w:p w14:paraId="578DA938" w14:textId="34A32A2A" w:rsidR="0011434E" w:rsidRDefault="0011434E" w:rsidP="00B01DB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7253DB">
        <w:rPr>
          <w:rFonts w:ascii="Times New Roman" w:eastAsiaTheme="minorEastAsia" w:hAnsi="Times New Roman" w:cs="Times New Roman"/>
          <w:b/>
          <w:bCs/>
        </w:rPr>
        <w:t xml:space="preserve">(c) </w:t>
      </w:r>
      <w:r w:rsidR="0080217A">
        <w:rPr>
          <w:rFonts w:ascii="Times New Roman" w:eastAsiaTheme="minorEastAsia" w:hAnsi="Times New Roman" w:cs="Times New Roman"/>
          <w:b/>
          <w:bCs/>
        </w:rPr>
        <w:t>Rate of Rotation of Argument of Perigee</w:t>
      </w:r>
    </w:p>
    <w:p w14:paraId="65FA9A46" w14:textId="35C96A91" w:rsidR="0001212F" w:rsidRDefault="004101C0" w:rsidP="00B01DB2">
      <w:pPr>
        <w:jc w:val="both"/>
        <w:rPr>
          <w:rFonts w:ascii="Times New Roman" w:eastAsiaTheme="minorEastAsia" w:hAnsi="Times New Roman" w:cs="Times New Roman"/>
        </w:rPr>
      </w:pPr>
      <w:r w:rsidRPr="00AF5462">
        <w:rPr>
          <w:rFonts w:ascii="Times New Roman" w:eastAsiaTheme="minorEastAsia" w:hAnsi="Times New Roman" w:cs="Times New Roman"/>
        </w:rPr>
        <w:t xml:space="preserve">Orbit is circular, thus </w:t>
      </w:r>
      <w:r w:rsidR="00AF5462" w:rsidRPr="00AF5462">
        <w:rPr>
          <w:rFonts w:ascii="Times New Roman" w:eastAsiaTheme="minorEastAsia" w:hAnsi="Times New Roman" w:cs="Times New Roman"/>
          <w:highlight w:val="yellow"/>
        </w:rPr>
        <w:t xml:space="preserve">ω ≈ </w:t>
      </w:r>
      <w:r w:rsidR="00AF5462" w:rsidRPr="00C5302E">
        <w:rPr>
          <w:rFonts w:ascii="Times New Roman" w:eastAsiaTheme="minorEastAsia" w:hAnsi="Times New Roman" w:cs="Times New Roman"/>
          <w:highlight w:val="yellow"/>
        </w:rPr>
        <w:t>0</w:t>
      </w:r>
      <w:r w:rsidR="00C5302E" w:rsidRPr="00C5302E">
        <w:rPr>
          <w:rFonts w:ascii="Times New Roman" w:eastAsiaTheme="minorEastAsia" w:hAnsi="Times New Roman" w:cs="Times New Roman"/>
          <w:highlight w:val="yellow"/>
        </w:rPr>
        <w:t xml:space="preserve"> rad/</w:t>
      </w:r>
      <w:proofErr w:type="gramStart"/>
      <w:r w:rsidR="00C5302E" w:rsidRPr="00C5302E">
        <w:rPr>
          <w:rFonts w:ascii="Times New Roman" w:eastAsiaTheme="minorEastAsia" w:hAnsi="Times New Roman" w:cs="Times New Roman"/>
          <w:highlight w:val="yellow"/>
        </w:rPr>
        <w:t>sec</w:t>
      </w:r>
      <w:proofErr w:type="gramEnd"/>
    </w:p>
    <w:p w14:paraId="0936919F" w14:textId="1C0D6DA5" w:rsidR="0011434E" w:rsidRPr="00092DD4" w:rsidRDefault="006B4332" w:rsidP="00B01DB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C95A30">
        <w:rPr>
          <w:rFonts w:ascii="Times New Roman" w:eastAsiaTheme="minorEastAsia" w:hAnsi="Times New Roman" w:cs="Times New Roman"/>
          <w:b/>
          <w:bCs/>
        </w:rPr>
        <w:lastRenderedPageBreak/>
        <w:t>2.</w:t>
      </w:r>
      <w:r w:rsidR="003722A2">
        <w:rPr>
          <w:rFonts w:ascii="Times New Roman" w:eastAsiaTheme="minorEastAsia" w:hAnsi="Times New Roman" w:cs="Times New Roman"/>
          <w:b/>
          <w:bCs/>
        </w:rPr>
        <w:t>17</w:t>
      </w:r>
      <w:r w:rsidRPr="00C95A30">
        <w:rPr>
          <w:rFonts w:ascii="Times New Roman" w:eastAsiaTheme="minorEastAsia" w:hAnsi="Times New Roman" w:cs="Times New Roman"/>
          <w:b/>
          <w:bCs/>
        </w:rPr>
        <w:t xml:space="preserve"> </w:t>
      </w:r>
      <w:r w:rsidR="003722A2">
        <w:rPr>
          <w:rFonts w:ascii="Times New Roman" w:eastAsiaTheme="minorEastAsia" w:hAnsi="Times New Roman" w:cs="Times New Roman"/>
          <w:b/>
          <w:bCs/>
        </w:rPr>
        <w:t>A satellite in polar orbit has a perigee height of 600 km and an apogee height of 1</w:t>
      </w:r>
      <w:r w:rsidR="005D5A87">
        <w:rPr>
          <w:rFonts w:ascii="Times New Roman" w:eastAsiaTheme="minorEastAsia" w:hAnsi="Times New Roman" w:cs="Times New Roman"/>
          <w:b/>
          <w:bCs/>
        </w:rPr>
        <w:t>,</w:t>
      </w:r>
      <w:r w:rsidR="003722A2">
        <w:rPr>
          <w:rFonts w:ascii="Times New Roman" w:eastAsiaTheme="minorEastAsia" w:hAnsi="Times New Roman" w:cs="Times New Roman"/>
          <w:b/>
          <w:bCs/>
        </w:rPr>
        <w:t>200 km. Calculate (a) the mean motion, (b) the rate of regression of the nodes</w:t>
      </w:r>
      <w:r w:rsidR="005D5A87">
        <w:rPr>
          <w:rFonts w:ascii="Times New Roman" w:eastAsiaTheme="minorEastAsia" w:hAnsi="Times New Roman" w:cs="Times New Roman"/>
          <w:b/>
          <w:bCs/>
        </w:rPr>
        <w:t>, and (c) the rate of rotation of the line of apsides. The mean radius of the earth may be assumed equal to 6,371 km.</w:t>
      </w:r>
    </w:p>
    <w:p w14:paraId="3C306EEE" w14:textId="77777777" w:rsidR="00570088" w:rsidRDefault="00570088" w:rsidP="00B01DB2">
      <w:pPr>
        <w:jc w:val="both"/>
        <w:rPr>
          <w:rFonts w:ascii="Times New Roman" w:eastAsiaTheme="minorEastAsia" w:hAnsi="Times New Roman" w:cs="Times New Roman"/>
        </w:rPr>
        <w:sectPr w:rsidR="00570088" w:rsidSect="000E662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3CE7EB99" w14:textId="730239D6" w:rsidR="00FC20E2" w:rsidRDefault="00FC20E2" w:rsidP="00B01DB2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Mean Motion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μ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3</m:t>
                    </m:r>
                  </m:sup>
                </m:sSup>
              </m:den>
            </m:f>
          </m:e>
        </m:rad>
      </m:oMath>
    </w:p>
    <w:p w14:paraId="529D4FDE" w14:textId="13E465A4" w:rsidR="00A951A2" w:rsidRPr="00A951A2" w:rsidRDefault="00CF622A" w:rsidP="00B01DB2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Rate of Regression:  </w:t>
      </w:r>
      <m:oMath>
        <m:r>
          <w:rPr>
            <w:rFonts w:ascii="Cambria Math" w:eastAsiaTheme="minorEastAsia" w:hAnsi="Cambria Math" w:cs="Times New Roman"/>
          </w:rPr>
          <m:t>K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n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K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(1-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den>
        </m:f>
      </m:oMath>
      <w:r w:rsidR="0042513A">
        <w:rPr>
          <w:rFonts w:ascii="Times New Roman" w:eastAsiaTheme="minorEastAsia" w:hAnsi="Times New Roman" w:cs="Times New Roman"/>
        </w:rPr>
        <w:t xml:space="preserve"> </w:t>
      </w:r>
    </w:p>
    <w:p w14:paraId="7E9261AB" w14:textId="4817C2E9" w:rsidR="00CF622A" w:rsidRPr="00A951A2" w:rsidRDefault="00000000" w:rsidP="00B01DB2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dΩ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dt</m:t>
              </m:r>
            </m:den>
          </m:f>
          <m:r>
            <w:rPr>
              <w:rFonts w:ascii="Cambria Math" w:eastAsiaTheme="minorEastAsia" w:hAnsi="Cambria Math" w:cs="Times New Roman"/>
            </w:rPr>
            <m:t>=-Kcos(i)</m:t>
          </m:r>
        </m:oMath>
      </m:oMathPara>
    </w:p>
    <w:p w14:paraId="140E9081" w14:textId="01CF12F2" w:rsidR="0042513A" w:rsidRPr="003600F6" w:rsidRDefault="0042513A" w:rsidP="00B01DB2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Line of Apsides: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dω</m:t>
            </m:r>
          </m:num>
          <m:den>
            <m:r>
              <w:rPr>
                <w:rFonts w:ascii="Cambria Math" w:eastAsiaTheme="minorEastAsia" w:hAnsi="Cambria Math" w:cs="Times New Roman"/>
              </w:rPr>
              <m:t>dt</m:t>
            </m:r>
          </m:den>
        </m:f>
        <m:r>
          <w:rPr>
            <w:rFonts w:ascii="Cambria Math" w:eastAsiaTheme="minorEastAsia" w:hAnsi="Cambria Math" w:cs="Times New Roman"/>
          </w:rPr>
          <m:t>=K(2-2.5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sin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(i)</m:t>
        </m:r>
      </m:oMath>
      <w:r w:rsidR="000E1398">
        <w:rPr>
          <w:rFonts w:ascii="Times New Roman" w:eastAsiaTheme="minorEastAsia" w:hAnsi="Times New Roman" w:cs="Times New Roman"/>
        </w:rPr>
        <w:t>)</w:t>
      </w:r>
    </w:p>
    <w:p w14:paraId="1A7F2495" w14:textId="0AFEC976" w:rsidR="009858AD" w:rsidRDefault="003600F6" w:rsidP="00B01DB2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Inclination (</w:t>
      </w:r>
      <w:proofErr w:type="spellStart"/>
      <w:r w:rsidRPr="00F97774">
        <w:rPr>
          <w:rFonts w:ascii="Times New Roman" w:eastAsiaTheme="minorEastAsia" w:hAnsi="Times New Roman" w:cs="Times New Roman"/>
          <w:i/>
          <w:iCs/>
        </w:rPr>
        <w:t>i</w:t>
      </w:r>
      <w:proofErr w:type="spellEnd"/>
      <w:r>
        <w:rPr>
          <w:rFonts w:ascii="Times New Roman" w:eastAsiaTheme="minorEastAsia" w:hAnsi="Times New Roman" w:cs="Times New Roman"/>
        </w:rPr>
        <w:t>) = 90</w:t>
      </w:r>
      <w:r w:rsidR="007A5C5F">
        <w:rPr>
          <w:rFonts w:ascii="Times New Roman" w:eastAsiaTheme="minorEastAsia" w:hAnsi="Times New Roman" w:cs="Times New Roman"/>
        </w:rPr>
        <w:t>° (polar orbit)</w:t>
      </w:r>
    </w:p>
    <w:p w14:paraId="4039E3BA" w14:textId="13B92E1D" w:rsidR="00F637C4" w:rsidRPr="001C13F0" w:rsidRDefault="00000000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1,200km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600 km </m:t>
          </m:r>
        </m:oMath>
      </m:oMathPara>
    </w:p>
    <w:p w14:paraId="490A6A62" w14:textId="2E7F7FFF" w:rsidR="00CA43A8" w:rsidRPr="009858AD" w:rsidRDefault="00CA43A8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µ = 3.986005</m:t>
          </m:r>
          <m:r>
            <m:rPr>
              <m:sty m:val="p"/>
            </m:rPr>
            <w:rPr>
              <w:rFonts w:ascii="Cambria Math" w:eastAsiaTheme="minorEastAsia" w:hAnsi="Times New Roman" w:cs="Times New Roman"/>
            </w:rPr>
            <m:t>x</m:t>
          </m:r>
          <m:sSup>
            <m:sSupPr>
              <m:ctrlPr>
                <w:rPr>
                  <w:rFonts w:ascii="Cambria Math" w:eastAsiaTheme="minorEastAsia" w:hAnsi="Times New Roman" w:cs="Times New Roman"/>
                </w:rPr>
              </m:ctrlPr>
            </m:sSupPr>
            <m:e>
              <m:r>
                <w:rPr>
                  <w:rFonts w:ascii="Cambria Math" w:eastAsiaTheme="minorEastAsia" w:hAnsi="Times New Roman" w:cs="Times New Roman"/>
                </w:rPr>
                <m:t>10</m:t>
              </m:r>
            </m:e>
            <m:sup>
              <m:r>
                <w:rPr>
                  <w:rFonts w:ascii="Cambria Math" w:eastAsiaTheme="minorEastAsia" w:hAnsi="Times New Roman" w:cs="Times New Roman"/>
                </w:rPr>
                <m:t>14</m:t>
              </m:r>
            </m:sup>
          </m:sSup>
          <m:f>
            <m:fPr>
              <m:type m:val="lin"/>
              <m:ctrlPr>
                <w:rPr>
                  <w:rFonts w:ascii="Cambria Math" w:eastAsiaTheme="minorEastAsia" w:hAnsi="Times New Roman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Times New Roman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Times New Roman" w:cs="Times New Roman"/>
                    </w:rPr>
                    <m:t>m</m:t>
                  </m:r>
                </m:e>
                <m:sup>
                  <m:r>
                    <w:rPr>
                      <w:rFonts w:ascii="Cambria Math" w:eastAsiaTheme="minorEastAsia" w:hAnsi="Times New Roman" w:cs="Times New Roman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Times New Roman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Times New Roman" w:cs="Times New Roman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Times New Roman" w:cs="Times New Roman"/>
                    </w:rPr>
                    <m:t>2</m:t>
                  </m:r>
                </m:sup>
              </m:sSup>
            </m:den>
          </m:f>
        </m:oMath>
      </m:oMathPara>
    </w:p>
    <w:p w14:paraId="44C01EDE" w14:textId="3003C45D" w:rsidR="00A951A2" w:rsidRDefault="00427C4C" w:rsidP="00B01DB2">
      <w:pPr>
        <w:jc w:val="both"/>
        <w:rPr>
          <w:rFonts w:ascii="Times New Roman" w:eastAsiaTheme="minorEastAsia" w:hAnsi="Times New Roman" w:cs="Times New Roman"/>
          <w:u w:val="single"/>
        </w:rPr>
      </w:pPr>
      <w:r>
        <w:rPr>
          <w:rFonts w:ascii="Times New Roman" w:eastAsiaTheme="minorEastAsia" w:hAnsi="Times New Roman" w:cs="Times New Roman"/>
        </w:rPr>
        <w:t>K</w:t>
      </w:r>
      <w:r w:rsidRPr="002C32B1">
        <w:rPr>
          <w:rFonts w:ascii="Times New Roman" w:eastAsiaTheme="minorEastAsia" w:hAnsi="Times New Roman" w:cs="Times New Roman"/>
          <w:vertAlign w:val="subscript"/>
        </w:rPr>
        <w:t>1</w:t>
      </w:r>
      <w:r>
        <w:rPr>
          <w:rFonts w:ascii="Times New Roman" w:eastAsiaTheme="minorEastAsia" w:hAnsi="Times New Roman" w:cs="Times New Roman"/>
        </w:rPr>
        <w:t xml:space="preserve"> = 66,063.1704km</w:t>
      </w:r>
      <w:r w:rsidRPr="002C32B1">
        <w:rPr>
          <w:rFonts w:ascii="Times New Roman" w:eastAsiaTheme="minorEastAsia" w:hAnsi="Times New Roman" w:cs="Times New Roman"/>
          <w:vertAlign w:val="superscript"/>
        </w:rPr>
        <w:t>2</w:t>
      </w:r>
    </w:p>
    <w:p w14:paraId="4E5B6088" w14:textId="77777777" w:rsidR="00427C4C" w:rsidRDefault="00427C4C" w:rsidP="00B01DB2">
      <w:pPr>
        <w:jc w:val="both"/>
        <w:rPr>
          <w:rFonts w:ascii="Times New Roman" w:eastAsiaTheme="minorEastAsia" w:hAnsi="Times New Roman" w:cs="Times New Roman"/>
          <w:b/>
          <w:bCs/>
        </w:rPr>
        <w:sectPr w:rsidR="00427C4C" w:rsidSect="00427C4C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061E436A" w14:textId="0188E68C" w:rsidR="00A951A2" w:rsidRPr="00A951A2" w:rsidRDefault="00A951A2" w:rsidP="00B01DB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A951A2">
        <w:rPr>
          <w:rFonts w:ascii="Times New Roman" w:eastAsiaTheme="minorEastAsia" w:hAnsi="Times New Roman" w:cs="Times New Roman"/>
          <w:b/>
          <w:bCs/>
        </w:rPr>
        <w:t>(a)</w:t>
      </w:r>
      <w:r>
        <w:rPr>
          <w:rFonts w:ascii="Times New Roman" w:eastAsiaTheme="minorEastAsia" w:hAnsi="Times New Roman" w:cs="Times New Roman"/>
          <w:b/>
          <w:bCs/>
        </w:rPr>
        <w:t xml:space="preserve"> Mean Motion</w:t>
      </w:r>
    </w:p>
    <w:p w14:paraId="4CEF9088" w14:textId="77777777" w:rsidR="00B01DB2" w:rsidRDefault="00B01DB2" w:rsidP="00B01DB2">
      <w:pPr>
        <w:jc w:val="both"/>
        <w:rPr>
          <w:rFonts w:ascii="Cambria Math" w:eastAsiaTheme="minorEastAsia" w:hAnsi="Cambria Math" w:cs="Times New Roman"/>
          <w:oMath/>
        </w:rPr>
        <w:sectPr w:rsidR="00B01DB2" w:rsidSect="00B21A2F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5371558B" w14:textId="77777777" w:rsidR="00AC1F70" w:rsidRPr="00AC1F70" w:rsidRDefault="00000000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1200km+6371km=7571km</m:t>
          </m:r>
        </m:oMath>
      </m:oMathPara>
    </w:p>
    <w:p w14:paraId="47FAA7CE" w14:textId="77E01322" w:rsidR="00AC1F70" w:rsidRPr="00364326" w:rsidRDefault="00000000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>=600km+6371km=6971km</m:t>
          </m:r>
        </m:oMath>
      </m:oMathPara>
    </w:p>
    <w:p w14:paraId="2DAB674E" w14:textId="0E5AF07B" w:rsidR="00364326" w:rsidRPr="00364326" w:rsidRDefault="00364326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a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7571km+6971km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</w:rPr>
            <m:t>=7271km</m:t>
          </m:r>
        </m:oMath>
      </m:oMathPara>
    </w:p>
    <w:p w14:paraId="30623798" w14:textId="5320D9D9" w:rsidR="009E6BDC" w:rsidRPr="009E6BDC" w:rsidRDefault="00A102B2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n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μ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</m:den>
              </m:f>
            </m:e>
          </m:rad>
        </m:oMath>
      </m:oMathPara>
    </w:p>
    <w:p w14:paraId="09F7A4EE" w14:textId="3EF50F91" w:rsidR="009E6BDC" w:rsidRPr="0067786F" w:rsidRDefault="00B34403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n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3.986005</m:t>
                  </m:r>
                  <m:r>
                    <m:rPr>
                      <m:sty m:val="p"/>
                    </m:rPr>
                    <w:rPr>
                      <w:rFonts w:ascii="Cambria Math" w:eastAsiaTheme="minorEastAsia" w:hAnsi="Times New Roman" w:cs="Times New Roman"/>
                    </w:rPr>
                    <m:t>x</m:t>
                  </m:r>
                  <m:sSup>
                    <m:sSupPr>
                      <m:ctrlPr>
                        <w:rPr>
                          <w:rFonts w:ascii="Cambria Math" w:eastAsiaTheme="minorEastAsia" w:hAnsi="Times New Roman" w:cs="Times New Roma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Times New Roman" w:cs="Times New Roman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Times New Roman" w:cs="Times New Roman"/>
                        </w:rPr>
                        <m:t>14</m:t>
                      </m:r>
                    </m:sup>
                  </m:sSup>
                  <m:f>
                    <m:fPr>
                      <m:type m:val="lin"/>
                      <m:ctrlPr>
                        <w:rPr>
                          <w:rFonts w:ascii="Cambria Math" w:eastAsiaTheme="minorEastAsia" w:hAnsi="Times New Roman" w:cs="Times New Roman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3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s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2</m:t>
                          </m:r>
                        </m:sup>
                      </m:sSup>
                    </m:den>
                  </m:f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(7271x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eastAsiaTheme="minorEastAsia" w:hAnsi="Times New Roman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</m:den>
              </m:f>
            </m:e>
          </m:rad>
        </m:oMath>
      </m:oMathPara>
    </w:p>
    <w:p w14:paraId="2400E196" w14:textId="4D466996" w:rsidR="0067786F" w:rsidRPr="00F3008D" w:rsidRDefault="00B238A6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n=1.021x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3</m:t>
              </m:r>
            </m:sup>
          </m:sSup>
        </m:oMath>
      </m:oMathPara>
    </w:p>
    <w:p w14:paraId="1D8896C9" w14:textId="77777777" w:rsidR="00B01DB2" w:rsidRDefault="00B01DB2" w:rsidP="00B01DB2">
      <w:pPr>
        <w:jc w:val="both"/>
        <w:rPr>
          <w:rFonts w:ascii="Cambria Math" w:eastAsiaTheme="minorEastAsia" w:hAnsi="Cambria Math" w:cs="Times New Roman"/>
          <w:oMath/>
        </w:rPr>
        <w:sectPr w:rsidR="00B01DB2" w:rsidSect="00B01DB2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2B6A04CF" w14:textId="0625F817" w:rsidR="00F3008D" w:rsidRPr="00B2695E" w:rsidRDefault="00380EE6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n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.021x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-3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2π</m:t>
              </m:r>
            </m:den>
          </m:f>
          <m:r>
            <w:rPr>
              <w:rFonts w:ascii="Cambria Math" w:eastAsiaTheme="minorEastAsia" w:hAnsi="Cambria Math" w:cs="Times New Roman"/>
            </w:rPr>
            <m:t>*8640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ec</m:t>
              </m:r>
            </m:fName>
            <m:e>
              <m:r>
                <w:rPr>
                  <w:rFonts w:ascii="Cambria Math" w:eastAsiaTheme="minorEastAsia" w:hAnsi="Cambria Math" w:cs="Times New Roman"/>
                </w:rPr>
                <m:t>≈14.05≅</m:t>
              </m:r>
              <m:r>
                <w:rPr>
                  <w:rFonts w:ascii="Cambria Math" w:eastAsiaTheme="minorEastAsia" w:hAnsi="Cambria Math" w:cs="Times New Roman"/>
                  <w:highlight w:val="yellow"/>
                </w:rPr>
                <m:t>13.994 rev/day</m:t>
              </m:r>
            </m:e>
          </m:func>
        </m:oMath>
      </m:oMathPara>
    </w:p>
    <w:p w14:paraId="79C7E592" w14:textId="455B2304" w:rsidR="00D94BAF" w:rsidRDefault="006B783C" w:rsidP="00B01DB2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>(b) Rate of Regr</w:t>
      </w:r>
      <w:r w:rsidR="00710607">
        <w:rPr>
          <w:rFonts w:ascii="Times New Roman" w:eastAsiaTheme="minorEastAsia" w:hAnsi="Times New Roman" w:cs="Times New Roman"/>
          <w:b/>
          <w:bCs/>
        </w:rPr>
        <w:t>ession of the Nodes:</w:t>
      </w:r>
    </w:p>
    <w:p w14:paraId="39A15CF2" w14:textId="77777777" w:rsidR="009B74A8" w:rsidRDefault="009B74A8" w:rsidP="00B01DB2">
      <w:pPr>
        <w:jc w:val="both"/>
        <w:rPr>
          <w:rFonts w:ascii="Cambria Math" w:eastAsiaTheme="minorEastAsia" w:hAnsi="Cambria Math" w:cs="Times New Roman"/>
          <w:oMath/>
        </w:rPr>
        <w:sectPr w:rsidR="009B74A8" w:rsidSect="00B21A2F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30E912F7" w14:textId="40886E23" w:rsidR="00D42057" w:rsidRPr="00E8626A" w:rsidRDefault="00D42057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e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a</m:t>
              </m:r>
            </m:den>
          </m:f>
          <m:r>
            <w:rPr>
              <w:rFonts w:ascii="Cambria Math" w:eastAsiaTheme="minorEastAsia" w:hAnsi="Cambria Math" w:cs="Times New Roman"/>
            </w:rPr>
            <m:t>-1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757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7271</m:t>
              </m:r>
            </m:den>
          </m:f>
          <m:r>
            <w:rPr>
              <w:rFonts w:ascii="Cambria Math" w:eastAsiaTheme="minorEastAsia" w:hAnsi="Cambria Math" w:cs="Times New Roman"/>
            </w:rPr>
            <m:t>-1=0.41598</m:t>
          </m:r>
        </m:oMath>
      </m:oMathPara>
    </w:p>
    <w:p w14:paraId="55824B69" w14:textId="7BA79647" w:rsidR="00F97774" w:rsidRPr="00E8626A" w:rsidRDefault="00F97774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K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(1.021x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-3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)(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66,063.1704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km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Times New Roman" w:cs="Times New Roman"/>
                  <w:vertAlign w:val="superscript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(7271km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(1-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0.041598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</m:oMath>
      </m:oMathPara>
    </w:p>
    <w:p w14:paraId="187659CB" w14:textId="74049D4A" w:rsidR="00E8626A" w:rsidRPr="0035721B" w:rsidRDefault="00E8626A" w:rsidP="00B01DB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K≈ 1.575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x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6</m:t>
              </m:r>
            </m:sup>
          </m:sSup>
        </m:oMath>
      </m:oMathPara>
    </w:p>
    <w:p w14:paraId="4C71D44A" w14:textId="32D06519" w:rsidR="0035721B" w:rsidRPr="003B41C1" w:rsidRDefault="00000000" w:rsidP="00B01DB2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dΩ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dt</m:t>
              </m:r>
            </m:den>
          </m:f>
          <m:r>
            <w:rPr>
              <w:rFonts w:ascii="Cambria Math" w:eastAsiaTheme="minorEastAsia" w:hAnsi="Cambria Math" w:cs="Times New Roman"/>
            </w:rPr>
            <m:t>=-(1.575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x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6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cos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90*</m:t>
                  </m:r>
                  <m:f>
                    <m:fPr>
                      <m:type m:val="skw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180</m:t>
                      </m:r>
                    </m:den>
                  </m:f>
                </m:e>
              </m:d>
            </m:e>
          </m:d>
        </m:oMath>
      </m:oMathPara>
    </w:p>
    <w:p w14:paraId="2F20422E" w14:textId="7DE1BA5F" w:rsidR="003B41C1" w:rsidRPr="003B41C1" w:rsidRDefault="00000000" w:rsidP="00B01DB2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dΩ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dt</m:t>
              </m:r>
            </m:den>
          </m:f>
          <m:r>
            <w:rPr>
              <w:rFonts w:ascii="Cambria Math" w:eastAsiaTheme="minorEastAsia" w:hAnsi="Cambria Math" w:cs="Times New Roman"/>
              <w:highlight w:val="yellow"/>
            </w:rPr>
            <m:t>=0</m:t>
          </m:r>
        </m:oMath>
      </m:oMathPara>
    </w:p>
    <w:p w14:paraId="7E7775E5" w14:textId="77777777" w:rsidR="009B74A8" w:rsidRDefault="009B74A8" w:rsidP="00B01DB2">
      <w:pPr>
        <w:rPr>
          <w:rFonts w:ascii="Times New Roman" w:eastAsiaTheme="minorEastAsia" w:hAnsi="Times New Roman" w:cs="Times New Roman"/>
        </w:rPr>
        <w:sectPr w:rsidR="009B74A8" w:rsidSect="009B74A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1DADC9B7" w14:textId="77777777" w:rsidR="003B41C1" w:rsidRPr="003B41C1" w:rsidRDefault="003B41C1" w:rsidP="00B01DB2">
      <w:pPr>
        <w:rPr>
          <w:rFonts w:ascii="Times New Roman" w:eastAsiaTheme="minorEastAsia" w:hAnsi="Times New Roman" w:cs="Times New Roman"/>
        </w:rPr>
      </w:pPr>
    </w:p>
    <w:p w14:paraId="7E38364E" w14:textId="2C5D61EC" w:rsidR="003B41C1" w:rsidRPr="00272781" w:rsidRDefault="00373ABF" w:rsidP="00B01DB2">
      <w:pPr>
        <w:rPr>
          <w:rFonts w:ascii="Times New Roman" w:eastAsiaTheme="minorEastAsia" w:hAnsi="Times New Roman" w:cs="Times New Roman"/>
          <w:b/>
          <w:bCs/>
        </w:rPr>
      </w:pPr>
      <w:r w:rsidRPr="00272781">
        <w:rPr>
          <w:rFonts w:ascii="Times New Roman" w:eastAsiaTheme="minorEastAsia" w:hAnsi="Times New Roman" w:cs="Times New Roman"/>
          <w:b/>
          <w:bCs/>
        </w:rPr>
        <w:t>(c) Rate of Rotation of the line of Apsides</w:t>
      </w:r>
    </w:p>
    <w:p w14:paraId="0D01A2F1" w14:textId="785421B4" w:rsidR="000E1398" w:rsidRPr="000674DB" w:rsidRDefault="00000000" w:rsidP="00B01DB2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dω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dt</m:t>
              </m:r>
            </m:den>
          </m:f>
          <m:r>
            <w:rPr>
              <w:rFonts w:ascii="Cambria Math" w:eastAsiaTheme="minorEastAsia" w:hAnsi="Cambria Math" w:cs="Times New Roman"/>
            </w:rPr>
            <m:t>=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2-2.5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sin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e>
              </m:d>
            </m:e>
          </m:d>
          <m:r>
            <w:rPr>
              <w:rFonts w:ascii="Cambria Math" w:eastAsiaTheme="minorEastAsia" w:hAnsi="Cambria Math" w:cs="Times New Roman"/>
            </w:rPr>
            <m:t>= 1.575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x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6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2-2.5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sin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-0.5</m:t>
                  </m:r>
                </m:e>
              </m:d>
            </m:e>
          </m:d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14:paraId="793E7676" w14:textId="68E07899" w:rsidR="000674DB" w:rsidRPr="002B586C" w:rsidRDefault="00000000" w:rsidP="00B01DB2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dω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dt</m:t>
              </m:r>
            </m:den>
          </m:f>
          <m:r>
            <w:rPr>
              <w:rFonts w:ascii="Cambria Math" w:eastAsiaTheme="minorEastAsia" w:hAnsi="Cambria Math" w:cs="Times New Roman"/>
            </w:rPr>
            <m:t>= -7.555x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7</m:t>
              </m:r>
            </m:sup>
          </m:sSup>
          <m:r>
            <w:rPr>
              <w:rFonts w:ascii="Cambria Math" w:eastAsiaTheme="minorEastAsia" w:hAnsi="Cambria Math" w:cs="Times New Roman"/>
            </w:rPr>
            <m:t>rad/sec</m:t>
          </m:r>
        </m:oMath>
      </m:oMathPara>
    </w:p>
    <w:p w14:paraId="01419D74" w14:textId="177F4F71" w:rsidR="00272781" w:rsidRPr="00272781" w:rsidRDefault="002B586C" w:rsidP="00B01DB2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-7.555x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7</m:t>
              </m:r>
            </m:sup>
          </m:sSup>
          <m:r>
            <w:rPr>
              <w:rFonts w:ascii="Cambria Math" w:eastAsiaTheme="minorEastAsia" w:hAnsi="Cambria Math" w:cs="Times New Roman"/>
            </w:rPr>
            <m:t>rad/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sec</m:t>
              </m:r>
            </m:fName>
            <m:e>
              <m:r>
                <w:rPr>
                  <w:rFonts w:ascii="Cambria Math" w:eastAsiaTheme="minorEastAsia" w:hAnsi="Cambria Math" w:cs="Times New Roman"/>
                </w:rPr>
                <m:t>*</m:t>
              </m:r>
              <m:f>
                <m:fPr>
                  <m:type m:val="skw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180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π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 xml:space="preserve">*86400 ≈ -3.75 ≅ </m:t>
              </m:r>
              <m:r>
                <w:rPr>
                  <w:rFonts w:ascii="Cambria Math" w:eastAsiaTheme="minorEastAsia" w:hAnsi="Cambria Math" w:cs="Times New Roman"/>
                  <w:highlight w:val="yellow"/>
                </w:rPr>
                <m:t>-3.158 deg/day</m:t>
              </m:r>
              <m:r>
                <w:rPr>
                  <w:rFonts w:ascii="Cambria Math" w:eastAsiaTheme="minorEastAsia" w:hAnsi="Cambria Math" w:cs="Times New Roman"/>
                </w:rPr>
                <m:t xml:space="preserve"> </m:t>
              </m:r>
            </m:e>
          </m:func>
        </m:oMath>
      </m:oMathPara>
    </w:p>
    <w:p w14:paraId="0A17639E" w14:textId="77777777" w:rsidR="00272781" w:rsidRDefault="00272781" w:rsidP="00B01DB2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11C89BDA" w14:textId="77777777" w:rsidR="000315FF" w:rsidRPr="00C92028" w:rsidRDefault="00272781" w:rsidP="00B01DB2">
      <w:pPr>
        <w:rPr>
          <w:rFonts w:ascii="Times New Roman" w:eastAsiaTheme="minorEastAsia" w:hAnsi="Times New Roman" w:cs="Times New Roman"/>
          <w:b/>
          <w:bCs/>
        </w:rPr>
      </w:pPr>
      <w:r w:rsidRPr="00C92028">
        <w:rPr>
          <w:rFonts w:ascii="Times New Roman" w:eastAsiaTheme="minorEastAsia" w:hAnsi="Times New Roman" w:cs="Times New Roman"/>
          <w:b/>
          <w:bCs/>
        </w:rPr>
        <w:lastRenderedPageBreak/>
        <w:t xml:space="preserve">2.18 </w:t>
      </w:r>
      <w:r w:rsidR="005630BD" w:rsidRPr="00C92028">
        <w:rPr>
          <w:rFonts w:ascii="Times New Roman" w:eastAsiaTheme="minorEastAsia" w:hAnsi="Times New Roman" w:cs="Times New Roman"/>
          <w:b/>
          <w:bCs/>
        </w:rPr>
        <w:t xml:space="preserve">What is the fundamental unit of the universal coordinate time? Express the following times in (a) days and (b) degrees: </w:t>
      </w:r>
      <w:r w:rsidR="008A50CA" w:rsidRPr="00C92028">
        <w:rPr>
          <w:rFonts w:ascii="Times New Roman" w:eastAsiaTheme="minorEastAsia" w:hAnsi="Times New Roman" w:cs="Times New Roman"/>
          <w:b/>
          <w:bCs/>
        </w:rPr>
        <w:t>0h, 5min, 24s; 6h, 35min, 20s; your present time: 19h, 1min</w:t>
      </w:r>
      <w:r w:rsidR="00BC61BA" w:rsidRPr="00C92028">
        <w:rPr>
          <w:rFonts w:ascii="Times New Roman" w:eastAsiaTheme="minorEastAsia" w:hAnsi="Times New Roman" w:cs="Times New Roman"/>
          <w:b/>
          <w:bCs/>
        </w:rPr>
        <w:t xml:space="preserve">, </w:t>
      </w:r>
      <w:proofErr w:type="gramStart"/>
      <w:r w:rsidR="00BC61BA" w:rsidRPr="00C92028">
        <w:rPr>
          <w:rFonts w:ascii="Times New Roman" w:eastAsiaTheme="minorEastAsia" w:hAnsi="Times New Roman" w:cs="Times New Roman"/>
          <w:b/>
          <w:bCs/>
        </w:rPr>
        <w:t>48s</w:t>
      </w:r>
      <w:proofErr w:type="gramEnd"/>
    </w:p>
    <w:p w14:paraId="4C0F4642" w14:textId="331CE286" w:rsidR="006F7423" w:rsidRDefault="006F7423" w:rsidP="00B01DB2">
      <w:pPr>
        <w:rPr>
          <w:rFonts w:ascii="Times New Roman" w:eastAsiaTheme="minorEastAsia" w:hAnsi="Times New Roman" w:cs="Times New Roman"/>
        </w:rPr>
        <w:sectPr w:rsidR="006F7423" w:rsidSect="00B21A2F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667CF363" w14:textId="77777777" w:rsidR="00D70733" w:rsidRPr="006F7423" w:rsidRDefault="00000000" w:rsidP="00D70733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U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ay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4</m:t>
              </m:r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Hours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Minutes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60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seconds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3600</m:t>
                  </m:r>
                </m:den>
              </m:f>
            </m:e>
          </m:d>
        </m:oMath>
      </m:oMathPara>
    </w:p>
    <w:p w14:paraId="4EE08B8E" w14:textId="775D67BB" w:rsidR="00D70733" w:rsidRPr="006F7423" w:rsidRDefault="00000000" w:rsidP="00D70733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U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eg</m:t>
              </m:r>
            </m:sub>
          </m:sSub>
          <m:r>
            <w:rPr>
              <w:rFonts w:ascii="Cambria Math" w:eastAsiaTheme="minorEastAsia" w:hAnsi="Cambria Math" w:cs="Times New Roman"/>
            </w:rPr>
            <m:t>=360°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U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ay</m:t>
              </m:r>
            </m:sub>
          </m:sSub>
        </m:oMath>
      </m:oMathPara>
    </w:p>
    <w:p w14:paraId="69A282A1" w14:textId="6ED9287F" w:rsidR="000315FF" w:rsidRDefault="000315FF" w:rsidP="00B01DB2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>Fundamental Unit</w:t>
      </w:r>
    </w:p>
    <w:p w14:paraId="16A7F2BC" w14:textId="46BD3593" w:rsidR="00F652E3" w:rsidRDefault="00F652E3" w:rsidP="00B01DB2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fundamental unit for universal coordinate time (UTC</w:t>
      </w:r>
      <w:proofErr w:type="gramStart"/>
      <w:r w:rsidR="00357425">
        <w:rPr>
          <w:rFonts w:ascii="Times New Roman" w:eastAsiaTheme="minorEastAsia" w:hAnsi="Times New Roman" w:cs="Times New Roman"/>
        </w:rPr>
        <w:t>)</w:t>
      </w:r>
      <w:r>
        <w:rPr>
          <w:rFonts w:ascii="Times New Roman" w:eastAsiaTheme="minorEastAsia" w:hAnsi="Times New Roman" w:cs="Times New Roman"/>
        </w:rPr>
        <w:t xml:space="preserve"> </w:t>
      </w:r>
      <w:r w:rsidR="00E41BE9">
        <w:rPr>
          <w:rFonts w:ascii="Times New Roman" w:eastAsiaTheme="minorEastAsia" w:hAnsi="Times New Roman" w:cs="Times New Roman"/>
        </w:rPr>
        <w:t>is</w:t>
      </w:r>
      <w:proofErr w:type="gramEnd"/>
      <w:r w:rsidR="00E41BE9">
        <w:rPr>
          <w:rFonts w:ascii="Times New Roman" w:eastAsiaTheme="minorEastAsia" w:hAnsi="Times New Roman" w:cs="Times New Roman"/>
        </w:rPr>
        <w:t xml:space="preserve"> </w:t>
      </w:r>
      <w:r w:rsidR="00357425" w:rsidRPr="00357425">
        <w:rPr>
          <w:rFonts w:ascii="Times New Roman" w:eastAsiaTheme="minorEastAsia" w:hAnsi="Times New Roman" w:cs="Times New Roman"/>
          <w:highlight w:val="yellow"/>
        </w:rPr>
        <w:t>mean solar day</w:t>
      </w:r>
      <w:r w:rsidR="00357425">
        <w:rPr>
          <w:rFonts w:ascii="Times New Roman" w:eastAsiaTheme="minorEastAsia" w:hAnsi="Times New Roman" w:cs="Times New Roman"/>
        </w:rPr>
        <w:t>.</w:t>
      </w:r>
    </w:p>
    <w:p w14:paraId="62334E99" w14:textId="77777777" w:rsidR="006B230F" w:rsidRPr="00F652E3" w:rsidRDefault="006B230F" w:rsidP="00B01DB2">
      <w:pPr>
        <w:jc w:val="both"/>
        <w:rPr>
          <w:rFonts w:ascii="Times New Roman" w:eastAsiaTheme="minorEastAsia" w:hAnsi="Times New Roman" w:cs="Times New Roman"/>
        </w:rPr>
      </w:pPr>
    </w:p>
    <w:p w14:paraId="44664F66" w14:textId="762AF915" w:rsidR="0067786F" w:rsidRDefault="00BC61BA" w:rsidP="00B01DB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B01DB2">
        <w:rPr>
          <w:rFonts w:ascii="Times New Roman" w:eastAsiaTheme="minorEastAsia" w:hAnsi="Times New Roman" w:cs="Times New Roman"/>
          <w:b/>
          <w:bCs/>
        </w:rPr>
        <w:t>0h, 5min, 24s</w:t>
      </w:r>
    </w:p>
    <w:p w14:paraId="5952DACF" w14:textId="47D33325" w:rsidR="00D70733" w:rsidRPr="00FD437E" w:rsidRDefault="00000000" w:rsidP="00D70733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U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ay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4</m:t>
              </m:r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0</m:t>
              </m:r>
              <m:r>
                <w:rPr>
                  <w:rFonts w:ascii="Cambria Math" w:eastAsiaTheme="minorEastAsia" w:hAnsi="Cambria Math" w:cs="Times New Roman"/>
                </w:rPr>
                <m:t>hours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5min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60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24sec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3600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0.00375 days</m:t>
          </m:r>
        </m:oMath>
      </m:oMathPara>
    </w:p>
    <w:p w14:paraId="6E4B0693" w14:textId="1BD7A060" w:rsidR="00FD437E" w:rsidRPr="001F5473" w:rsidRDefault="00000000" w:rsidP="00D70733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U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eg</m:t>
              </m:r>
            </m:sub>
          </m:sSub>
          <m:r>
            <w:rPr>
              <w:rFonts w:ascii="Cambria Math" w:eastAsiaTheme="minorEastAsia" w:hAnsi="Cambria Math" w:cs="Times New Roman"/>
            </w:rPr>
            <m:t>=360°*0.00375=</m:t>
          </m:r>
          <m:r>
            <w:rPr>
              <w:rFonts w:ascii="Cambria Math" w:eastAsiaTheme="minorEastAsia" w:hAnsi="Cambria Math" w:cs="Times New Roman"/>
              <w:highlight w:val="yellow"/>
            </w:rPr>
            <m:t>1.35deg</m:t>
          </m:r>
        </m:oMath>
      </m:oMathPara>
    </w:p>
    <w:p w14:paraId="7AC54C73" w14:textId="18D6509F" w:rsidR="001F5473" w:rsidRDefault="001F5473" w:rsidP="001F5473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>6</w:t>
      </w:r>
      <w:r w:rsidRPr="00B01DB2">
        <w:rPr>
          <w:rFonts w:ascii="Times New Roman" w:eastAsiaTheme="minorEastAsia" w:hAnsi="Times New Roman" w:cs="Times New Roman"/>
          <w:b/>
          <w:bCs/>
        </w:rPr>
        <w:t xml:space="preserve">h, </w:t>
      </w:r>
      <w:r>
        <w:rPr>
          <w:rFonts w:ascii="Times New Roman" w:eastAsiaTheme="minorEastAsia" w:hAnsi="Times New Roman" w:cs="Times New Roman"/>
          <w:b/>
          <w:bCs/>
        </w:rPr>
        <w:t>35</w:t>
      </w:r>
      <w:r w:rsidRPr="00B01DB2">
        <w:rPr>
          <w:rFonts w:ascii="Times New Roman" w:eastAsiaTheme="minorEastAsia" w:hAnsi="Times New Roman" w:cs="Times New Roman"/>
          <w:b/>
          <w:bCs/>
        </w:rPr>
        <w:t>min, 2</w:t>
      </w:r>
      <w:r>
        <w:rPr>
          <w:rFonts w:ascii="Times New Roman" w:eastAsiaTheme="minorEastAsia" w:hAnsi="Times New Roman" w:cs="Times New Roman"/>
          <w:b/>
          <w:bCs/>
        </w:rPr>
        <w:t>0</w:t>
      </w:r>
      <w:r w:rsidRPr="00B01DB2">
        <w:rPr>
          <w:rFonts w:ascii="Times New Roman" w:eastAsiaTheme="minorEastAsia" w:hAnsi="Times New Roman" w:cs="Times New Roman"/>
          <w:b/>
          <w:bCs/>
        </w:rPr>
        <w:t>s</w:t>
      </w:r>
    </w:p>
    <w:p w14:paraId="3A53166B" w14:textId="073424C4" w:rsidR="001F5473" w:rsidRPr="00FD437E" w:rsidRDefault="00000000" w:rsidP="001F5473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U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ay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4</m:t>
              </m:r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6</m:t>
              </m:r>
              <m:r>
                <w:rPr>
                  <w:rFonts w:ascii="Cambria Math" w:eastAsiaTheme="minorEastAsia" w:hAnsi="Cambria Math" w:cs="Times New Roman"/>
                </w:rPr>
                <m:t>hours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35min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60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20sec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3600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0.2975 days</m:t>
          </m:r>
        </m:oMath>
      </m:oMathPara>
    </w:p>
    <w:p w14:paraId="208FC9B6" w14:textId="12C49B37" w:rsidR="001F5473" w:rsidRPr="00112C40" w:rsidRDefault="00000000" w:rsidP="001F5473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U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eg</m:t>
              </m:r>
            </m:sub>
          </m:sSub>
          <m:r>
            <w:rPr>
              <w:rFonts w:ascii="Cambria Math" w:eastAsiaTheme="minorEastAsia" w:hAnsi="Cambria Math" w:cs="Times New Roman"/>
            </w:rPr>
            <m:t>=360°*0.2975=</m:t>
          </m:r>
          <m:r>
            <w:rPr>
              <w:rFonts w:ascii="Cambria Math" w:eastAsiaTheme="minorEastAsia" w:hAnsi="Cambria Math" w:cs="Times New Roman"/>
              <w:highlight w:val="yellow"/>
            </w:rPr>
            <m:t>107.1deg</m:t>
          </m:r>
        </m:oMath>
      </m:oMathPara>
    </w:p>
    <w:p w14:paraId="1661B328" w14:textId="57680225" w:rsidR="00112C40" w:rsidRDefault="00112C40" w:rsidP="00112C40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>19</w:t>
      </w:r>
      <w:r w:rsidRPr="00B01DB2">
        <w:rPr>
          <w:rFonts w:ascii="Times New Roman" w:eastAsiaTheme="minorEastAsia" w:hAnsi="Times New Roman" w:cs="Times New Roman"/>
          <w:b/>
          <w:bCs/>
        </w:rPr>
        <w:t xml:space="preserve">h, </w:t>
      </w:r>
      <w:r>
        <w:rPr>
          <w:rFonts w:ascii="Times New Roman" w:eastAsiaTheme="minorEastAsia" w:hAnsi="Times New Roman" w:cs="Times New Roman"/>
          <w:b/>
          <w:bCs/>
        </w:rPr>
        <w:t>1</w:t>
      </w:r>
      <w:r w:rsidRPr="00B01DB2">
        <w:rPr>
          <w:rFonts w:ascii="Times New Roman" w:eastAsiaTheme="minorEastAsia" w:hAnsi="Times New Roman" w:cs="Times New Roman"/>
          <w:b/>
          <w:bCs/>
        </w:rPr>
        <w:t xml:space="preserve">min, </w:t>
      </w:r>
      <w:r>
        <w:rPr>
          <w:rFonts w:ascii="Times New Roman" w:eastAsiaTheme="minorEastAsia" w:hAnsi="Times New Roman" w:cs="Times New Roman"/>
          <w:b/>
          <w:bCs/>
        </w:rPr>
        <w:t>48</w:t>
      </w:r>
      <w:r w:rsidRPr="00B01DB2">
        <w:rPr>
          <w:rFonts w:ascii="Times New Roman" w:eastAsiaTheme="minorEastAsia" w:hAnsi="Times New Roman" w:cs="Times New Roman"/>
          <w:b/>
          <w:bCs/>
        </w:rPr>
        <w:t>s</w:t>
      </w:r>
    </w:p>
    <w:p w14:paraId="3D22CD8A" w14:textId="7EA03C73" w:rsidR="00112C40" w:rsidRPr="00FD437E" w:rsidRDefault="00000000" w:rsidP="00112C40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U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ay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4</m:t>
              </m:r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9</m:t>
              </m:r>
              <m:r>
                <w:rPr>
                  <w:rFonts w:ascii="Cambria Math" w:eastAsiaTheme="minorEastAsia" w:hAnsi="Cambria Math" w:cs="Times New Roman"/>
                </w:rPr>
                <m:t>hours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1min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60</m:t>
                  </m:r>
                </m:den>
              </m:f>
              <m:r>
                <w:rPr>
                  <w:rFonts w:ascii="Cambria Math" w:eastAsiaTheme="minorEastAsia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48sec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3600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0.7929days</m:t>
          </m:r>
        </m:oMath>
      </m:oMathPara>
    </w:p>
    <w:p w14:paraId="4ECC8045" w14:textId="516A62A4" w:rsidR="00112C40" w:rsidRPr="001F5473" w:rsidRDefault="00000000" w:rsidP="001F5473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U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eg</m:t>
              </m:r>
            </m:sub>
          </m:sSub>
          <m:r>
            <w:rPr>
              <w:rFonts w:ascii="Cambria Math" w:eastAsiaTheme="minorEastAsia" w:hAnsi="Cambria Math" w:cs="Times New Roman"/>
            </w:rPr>
            <m:t>=360°*0.7929=</m:t>
          </m:r>
          <m:r>
            <w:rPr>
              <w:rFonts w:ascii="Cambria Math" w:eastAsiaTheme="minorEastAsia" w:hAnsi="Cambria Math" w:cs="Times New Roman"/>
              <w:highlight w:val="yellow"/>
            </w:rPr>
            <m:t>285.45deg</m:t>
          </m:r>
        </m:oMath>
      </m:oMathPara>
    </w:p>
    <w:sectPr w:rsidR="00112C40" w:rsidRPr="001F5473" w:rsidSect="000E6628">
      <w:type w:val="continuous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ECB"/>
    <w:multiLevelType w:val="multilevel"/>
    <w:tmpl w:val="035A0D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FBA0557"/>
    <w:multiLevelType w:val="hybridMultilevel"/>
    <w:tmpl w:val="0924F8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AF1978"/>
    <w:multiLevelType w:val="multilevel"/>
    <w:tmpl w:val="E3E43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76D1E53"/>
    <w:multiLevelType w:val="hybridMultilevel"/>
    <w:tmpl w:val="0F4887A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5857BF8"/>
    <w:multiLevelType w:val="multilevel"/>
    <w:tmpl w:val="ED22B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A7D059D"/>
    <w:multiLevelType w:val="hybridMultilevel"/>
    <w:tmpl w:val="067871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8747E"/>
    <w:multiLevelType w:val="hybridMultilevel"/>
    <w:tmpl w:val="7690E31C"/>
    <w:lvl w:ilvl="0" w:tplc="62745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4F7829"/>
    <w:multiLevelType w:val="multilevel"/>
    <w:tmpl w:val="3FA6424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b/>
      </w:rPr>
    </w:lvl>
  </w:abstractNum>
  <w:num w:numId="1" w16cid:durableId="813448818">
    <w:abstractNumId w:val="2"/>
  </w:num>
  <w:num w:numId="2" w16cid:durableId="1360354932">
    <w:abstractNumId w:val="1"/>
  </w:num>
  <w:num w:numId="3" w16cid:durableId="1302034102">
    <w:abstractNumId w:val="3"/>
  </w:num>
  <w:num w:numId="4" w16cid:durableId="1042949069">
    <w:abstractNumId w:val="4"/>
  </w:num>
  <w:num w:numId="5" w16cid:durableId="606352272">
    <w:abstractNumId w:val="6"/>
  </w:num>
  <w:num w:numId="6" w16cid:durableId="483937910">
    <w:abstractNumId w:val="0"/>
  </w:num>
  <w:num w:numId="7" w16cid:durableId="1035499612">
    <w:abstractNumId w:val="7"/>
  </w:num>
  <w:num w:numId="8" w16cid:durableId="165151887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zA0NLU0tzQBQiUdpeDU4uLM/DyQApNaACsXimUsAAAA"/>
  </w:docVars>
  <w:rsids>
    <w:rsidRoot w:val="001F77B5"/>
    <w:rsid w:val="00004B4B"/>
    <w:rsid w:val="0001212F"/>
    <w:rsid w:val="000142A7"/>
    <w:rsid w:val="00014E05"/>
    <w:rsid w:val="00021F8B"/>
    <w:rsid w:val="000300D6"/>
    <w:rsid w:val="000315FF"/>
    <w:rsid w:val="00044B08"/>
    <w:rsid w:val="000513B5"/>
    <w:rsid w:val="00066B77"/>
    <w:rsid w:val="000674DB"/>
    <w:rsid w:val="000700B6"/>
    <w:rsid w:val="000719DC"/>
    <w:rsid w:val="000758AA"/>
    <w:rsid w:val="00080B82"/>
    <w:rsid w:val="00081EF4"/>
    <w:rsid w:val="00087DA2"/>
    <w:rsid w:val="00092DD4"/>
    <w:rsid w:val="00094546"/>
    <w:rsid w:val="000A3D03"/>
    <w:rsid w:val="000A3F3C"/>
    <w:rsid w:val="000A70A1"/>
    <w:rsid w:val="000A7577"/>
    <w:rsid w:val="000B1784"/>
    <w:rsid w:val="000B21AD"/>
    <w:rsid w:val="000B58CE"/>
    <w:rsid w:val="000B6E6F"/>
    <w:rsid w:val="000C56CB"/>
    <w:rsid w:val="000D448D"/>
    <w:rsid w:val="000D6DF5"/>
    <w:rsid w:val="000E1398"/>
    <w:rsid w:val="000E4E6D"/>
    <w:rsid w:val="000E6628"/>
    <w:rsid w:val="00100C77"/>
    <w:rsid w:val="00101333"/>
    <w:rsid w:val="00112097"/>
    <w:rsid w:val="00112C40"/>
    <w:rsid w:val="0011434E"/>
    <w:rsid w:val="00115BEF"/>
    <w:rsid w:val="001247ED"/>
    <w:rsid w:val="0012501D"/>
    <w:rsid w:val="001306DE"/>
    <w:rsid w:val="00131799"/>
    <w:rsid w:val="00135155"/>
    <w:rsid w:val="00141A87"/>
    <w:rsid w:val="0014248C"/>
    <w:rsid w:val="001478E7"/>
    <w:rsid w:val="00147AF0"/>
    <w:rsid w:val="00150289"/>
    <w:rsid w:val="00150C93"/>
    <w:rsid w:val="00154099"/>
    <w:rsid w:val="00161870"/>
    <w:rsid w:val="001618B6"/>
    <w:rsid w:val="00161CFD"/>
    <w:rsid w:val="001655EF"/>
    <w:rsid w:val="0016741A"/>
    <w:rsid w:val="00184621"/>
    <w:rsid w:val="001A426D"/>
    <w:rsid w:val="001A4FD7"/>
    <w:rsid w:val="001B1D72"/>
    <w:rsid w:val="001B6306"/>
    <w:rsid w:val="001C13F0"/>
    <w:rsid w:val="001D2D4C"/>
    <w:rsid w:val="001D47A9"/>
    <w:rsid w:val="001D585F"/>
    <w:rsid w:val="001F5473"/>
    <w:rsid w:val="001F77B5"/>
    <w:rsid w:val="002022B1"/>
    <w:rsid w:val="00224922"/>
    <w:rsid w:val="00232F10"/>
    <w:rsid w:val="00233456"/>
    <w:rsid w:val="002426CF"/>
    <w:rsid w:val="00242902"/>
    <w:rsid w:val="00242A47"/>
    <w:rsid w:val="002459F3"/>
    <w:rsid w:val="00251ED1"/>
    <w:rsid w:val="00256465"/>
    <w:rsid w:val="00260ECB"/>
    <w:rsid w:val="00271B9B"/>
    <w:rsid w:val="00272781"/>
    <w:rsid w:val="00275000"/>
    <w:rsid w:val="002850FC"/>
    <w:rsid w:val="00285EED"/>
    <w:rsid w:val="002922B4"/>
    <w:rsid w:val="00295459"/>
    <w:rsid w:val="00297B72"/>
    <w:rsid w:val="002A042B"/>
    <w:rsid w:val="002A090E"/>
    <w:rsid w:val="002B0925"/>
    <w:rsid w:val="002B586C"/>
    <w:rsid w:val="002C32B1"/>
    <w:rsid w:val="002C3482"/>
    <w:rsid w:val="002D0227"/>
    <w:rsid w:val="002E1162"/>
    <w:rsid w:val="002E48FA"/>
    <w:rsid w:val="002E7C73"/>
    <w:rsid w:val="002F731F"/>
    <w:rsid w:val="0030449E"/>
    <w:rsid w:val="00312414"/>
    <w:rsid w:val="0031245C"/>
    <w:rsid w:val="003220F5"/>
    <w:rsid w:val="00330E17"/>
    <w:rsid w:val="003340CA"/>
    <w:rsid w:val="0034362B"/>
    <w:rsid w:val="00346620"/>
    <w:rsid w:val="00350069"/>
    <w:rsid w:val="00350AD6"/>
    <w:rsid w:val="00354994"/>
    <w:rsid w:val="0035721B"/>
    <w:rsid w:val="00357425"/>
    <w:rsid w:val="003600F6"/>
    <w:rsid w:val="00363765"/>
    <w:rsid w:val="00364326"/>
    <w:rsid w:val="00365D9A"/>
    <w:rsid w:val="003722A2"/>
    <w:rsid w:val="00372AEE"/>
    <w:rsid w:val="00373ABF"/>
    <w:rsid w:val="00377D98"/>
    <w:rsid w:val="00380EE6"/>
    <w:rsid w:val="00383747"/>
    <w:rsid w:val="00386E58"/>
    <w:rsid w:val="003907DB"/>
    <w:rsid w:val="0039583C"/>
    <w:rsid w:val="003B41C1"/>
    <w:rsid w:val="003B74FF"/>
    <w:rsid w:val="003C00C4"/>
    <w:rsid w:val="003C1F24"/>
    <w:rsid w:val="003C60BB"/>
    <w:rsid w:val="003D2C46"/>
    <w:rsid w:val="003D4DD0"/>
    <w:rsid w:val="003D7A3C"/>
    <w:rsid w:val="003E02E7"/>
    <w:rsid w:val="003E1FF6"/>
    <w:rsid w:val="003E3C53"/>
    <w:rsid w:val="003F468B"/>
    <w:rsid w:val="004101C0"/>
    <w:rsid w:val="00420571"/>
    <w:rsid w:val="0042112B"/>
    <w:rsid w:val="0042513A"/>
    <w:rsid w:val="0042781B"/>
    <w:rsid w:val="00427C4C"/>
    <w:rsid w:val="004318D0"/>
    <w:rsid w:val="0045059B"/>
    <w:rsid w:val="004551C3"/>
    <w:rsid w:val="00456CF1"/>
    <w:rsid w:val="00457135"/>
    <w:rsid w:val="004634AA"/>
    <w:rsid w:val="00471B1D"/>
    <w:rsid w:val="004762AA"/>
    <w:rsid w:val="00477AB4"/>
    <w:rsid w:val="0048569C"/>
    <w:rsid w:val="004868A6"/>
    <w:rsid w:val="004871D6"/>
    <w:rsid w:val="00493A30"/>
    <w:rsid w:val="004B1E3A"/>
    <w:rsid w:val="004B5EED"/>
    <w:rsid w:val="004B5F2C"/>
    <w:rsid w:val="004C2907"/>
    <w:rsid w:val="004C2F89"/>
    <w:rsid w:val="004D4103"/>
    <w:rsid w:val="004F1FB2"/>
    <w:rsid w:val="00501A0A"/>
    <w:rsid w:val="0051432C"/>
    <w:rsid w:val="00524165"/>
    <w:rsid w:val="005341C7"/>
    <w:rsid w:val="00534784"/>
    <w:rsid w:val="00536FF1"/>
    <w:rsid w:val="00542D14"/>
    <w:rsid w:val="0054312E"/>
    <w:rsid w:val="00543F29"/>
    <w:rsid w:val="00546AD4"/>
    <w:rsid w:val="00553C2B"/>
    <w:rsid w:val="005630BD"/>
    <w:rsid w:val="005674B6"/>
    <w:rsid w:val="00570088"/>
    <w:rsid w:val="00592A39"/>
    <w:rsid w:val="00593763"/>
    <w:rsid w:val="005A0DD3"/>
    <w:rsid w:val="005B0329"/>
    <w:rsid w:val="005B2F9C"/>
    <w:rsid w:val="005C06E5"/>
    <w:rsid w:val="005C0C24"/>
    <w:rsid w:val="005D5A87"/>
    <w:rsid w:val="005D5F33"/>
    <w:rsid w:val="005E7EBE"/>
    <w:rsid w:val="005F28DD"/>
    <w:rsid w:val="005F3F2D"/>
    <w:rsid w:val="00603216"/>
    <w:rsid w:val="00603965"/>
    <w:rsid w:val="006039F1"/>
    <w:rsid w:val="006125F1"/>
    <w:rsid w:val="00621E40"/>
    <w:rsid w:val="00632AC8"/>
    <w:rsid w:val="00633302"/>
    <w:rsid w:val="00637609"/>
    <w:rsid w:val="00644BA1"/>
    <w:rsid w:val="006471BA"/>
    <w:rsid w:val="00650B0D"/>
    <w:rsid w:val="0066496C"/>
    <w:rsid w:val="00667DCD"/>
    <w:rsid w:val="00667F9A"/>
    <w:rsid w:val="0067786F"/>
    <w:rsid w:val="00680806"/>
    <w:rsid w:val="006836B0"/>
    <w:rsid w:val="00684AD4"/>
    <w:rsid w:val="0068613D"/>
    <w:rsid w:val="006A38B4"/>
    <w:rsid w:val="006B230F"/>
    <w:rsid w:val="006B296D"/>
    <w:rsid w:val="006B2B40"/>
    <w:rsid w:val="006B4332"/>
    <w:rsid w:val="006B5204"/>
    <w:rsid w:val="006B53B5"/>
    <w:rsid w:val="006B783C"/>
    <w:rsid w:val="006C03E2"/>
    <w:rsid w:val="006C231E"/>
    <w:rsid w:val="006D0347"/>
    <w:rsid w:val="006D4BA7"/>
    <w:rsid w:val="006D4EB5"/>
    <w:rsid w:val="006E28A5"/>
    <w:rsid w:val="006E2A93"/>
    <w:rsid w:val="006E6642"/>
    <w:rsid w:val="006E7B2E"/>
    <w:rsid w:val="006F3F89"/>
    <w:rsid w:val="006F7423"/>
    <w:rsid w:val="006F78C6"/>
    <w:rsid w:val="00707E1C"/>
    <w:rsid w:val="00710607"/>
    <w:rsid w:val="0071274B"/>
    <w:rsid w:val="00714D82"/>
    <w:rsid w:val="00715AA4"/>
    <w:rsid w:val="007253DB"/>
    <w:rsid w:val="007265DA"/>
    <w:rsid w:val="00730C7A"/>
    <w:rsid w:val="00742325"/>
    <w:rsid w:val="00754B86"/>
    <w:rsid w:val="007555A1"/>
    <w:rsid w:val="00762A24"/>
    <w:rsid w:val="00764682"/>
    <w:rsid w:val="00767EB3"/>
    <w:rsid w:val="00770B39"/>
    <w:rsid w:val="00772DAC"/>
    <w:rsid w:val="00776A9F"/>
    <w:rsid w:val="00786DED"/>
    <w:rsid w:val="00791033"/>
    <w:rsid w:val="007913E2"/>
    <w:rsid w:val="00791C30"/>
    <w:rsid w:val="00794820"/>
    <w:rsid w:val="0079748F"/>
    <w:rsid w:val="007A096E"/>
    <w:rsid w:val="007A5C5F"/>
    <w:rsid w:val="007B6464"/>
    <w:rsid w:val="007B7FB3"/>
    <w:rsid w:val="007C0F0D"/>
    <w:rsid w:val="007C60BE"/>
    <w:rsid w:val="007D07BF"/>
    <w:rsid w:val="007D13EE"/>
    <w:rsid w:val="007E184F"/>
    <w:rsid w:val="007E40E7"/>
    <w:rsid w:val="0080217A"/>
    <w:rsid w:val="008061A4"/>
    <w:rsid w:val="00812420"/>
    <w:rsid w:val="00816479"/>
    <w:rsid w:val="00822555"/>
    <w:rsid w:val="00824482"/>
    <w:rsid w:val="00826C68"/>
    <w:rsid w:val="008323B3"/>
    <w:rsid w:val="0083271F"/>
    <w:rsid w:val="00832921"/>
    <w:rsid w:val="00844814"/>
    <w:rsid w:val="00846A10"/>
    <w:rsid w:val="00846A69"/>
    <w:rsid w:val="00852A08"/>
    <w:rsid w:val="00856196"/>
    <w:rsid w:val="00856260"/>
    <w:rsid w:val="00857E26"/>
    <w:rsid w:val="00862117"/>
    <w:rsid w:val="00864106"/>
    <w:rsid w:val="00866EE3"/>
    <w:rsid w:val="00871360"/>
    <w:rsid w:val="00871CA2"/>
    <w:rsid w:val="00874B76"/>
    <w:rsid w:val="008751A1"/>
    <w:rsid w:val="0087763A"/>
    <w:rsid w:val="008923C2"/>
    <w:rsid w:val="008A50CA"/>
    <w:rsid w:val="008A6856"/>
    <w:rsid w:val="008C283D"/>
    <w:rsid w:val="008D0229"/>
    <w:rsid w:val="008D71C4"/>
    <w:rsid w:val="008D7A1C"/>
    <w:rsid w:val="008E0707"/>
    <w:rsid w:val="008E4397"/>
    <w:rsid w:val="008E4909"/>
    <w:rsid w:val="008F0A02"/>
    <w:rsid w:val="008F426C"/>
    <w:rsid w:val="008F55AC"/>
    <w:rsid w:val="00907DFD"/>
    <w:rsid w:val="00910C9D"/>
    <w:rsid w:val="009156D0"/>
    <w:rsid w:val="009177F9"/>
    <w:rsid w:val="00937072"/>
    <w:rsid w:val="00945EC8"/>
    <w:rsid w:val="00954F10"/>
    <w:rsid w:val="0095550B"/>
    <w:rsid w:val="009726E1"/>
    <w:rsid w:val="0097463F"/>
    <w:rsid w:val="0098390B"/>
    <w:rsid w:val="009858AD"/>
    <w:rsid w:val="00990A6D"/>
    <w:rsid w:val="009916D0"/>
    <w:rsid w:val="009B070D"/>
    <w:rsid w:val="009B4EF8"/>
    <w:rsid w:val="009B74A8"/>
    <w:rsid w:val="009C5A12"/>
    <w:rsid w:val="009C7357"/>
    <w:rsid w:val="009C7393"/>
    <w:rsid w:val="009D16A8"/>
    <w:rsid w:val="009E6BDC"/>
    <w:rsid w:val="009F7579"/>
    <w:rsid w:val="00A00713"/>
    <w:rsid w:val="00A102B2"/>
    <w:rsid w:val="00A1297E"/>
    <w:rsid w:val="00A165DB"/>
    <w:rsid w:val="00A17927"/>
    <w:rsid w:val="00A25964"/>
    <w:rsid w:val="00A31F6B"/>
    <w:rsid w:val="00A41A88"/>
    <w:rsid w:val="00A4281C"/>
    <w:rsid w:val="00A44B94"/>
    <w:rsid w:val="00A51D0C"/>
    <w:rsid w:val="00A56055"/>
    <w:rsid w:val="00A56878"/>
    <w:rsid w:val="00A60505"/>
    <w:rsid w:val="00A64771"/>
    <w:rsid w:val="00A648F7"/>
    <w:rsid w:val="00A75C93"/>
    <w:rsid w:val="00A76496"/>
    <w:rsid w:val="00A832F6"/>
    <w:rsid w:val="00A91B80"/>
    <w:rsid w:val="00A935F4"/>
    <w:rsid w:val="00A93994"/>
    <w:rsid w:val="00A951A2"/>
    <w:rsid w:val="00A9759A"/>
    <w:rsid w:val="00AA2841"/>
    <w:rsid w:val="00AC01D2"/>
    <w:rsid w:val="00AC1F70"/>
    <w:rsid w:val="00AC4C6C"/>
    <w:rsid w:val="00AC4F19"/>
    <w:rsid w:val="00AD0512"/>
    <w:rsid w:val="00AD0EA2"/>
    <w:rsid w:val="00AD212E"/>
    <w:rsid w:val="00AD56C5"/>
    <w:rsid w:val="00AE1711"/>
    <w:rsid w:val="00AF0A35"/>
    <w:rsid w:val="00AF3467"/>
    <w:rsid w:val="00AF4B86"/>
    <w:rsid w:val="00AF5462"/>
    <w:rsid w:val="00AF59C9"/>
    <w:rsid w:val="00B01989"/>
    <w:rsid w:val="00B01DB2"/>
    <w:rsid w:val="00B144B7"/>
    <w:rsid w:val="00B216DD"/>
    <w:rsid w:val="00B21A2F"/>
    <w:rsid w:val="00B238A6"/>
    <w:rsid w:val="00B2516D"/>
    <w:rsid w:val="00B2695E"/>
    <w:rsid w:val="00B33E33"/>
    <w:rsid w:val="00B34403"/>
    <w:rsid w:val="00B41912"/>
    <w:rsid w:val="00B41CB6"/>
    <w:rsid w:val="00B447F9"/>
    <w:rsid w:val="00B47D65"/>
    <w:rsid w:val="00B514C3"/>
    <w:rsid w:val="00B52510"/>
    <w:rsid w:val="00B54181"/>
    <w:rsid w:val="00B54773"/>
    <w:rsid w:val="00B57733"/>
    <w:rsid w:val="00B6152E"/>
    <w:rsid w:val="00B62CBF"/>
    <w:rsid w:val="00B66177"/>
    <w:rsid w:val="00B668A7"/>
    <w:rsid w:val="00B7139F"/>
    <w:rsid w:val="00B749FD"/>
    <w:rsid w:val="00B76DEB"/>
    <w:rsid w:val="00B80F92"/>
    <w:rsid w:val="00B81886"/>
    <w:rsid w:val="00B9054E"/>
    <w:rsid w:val="00B91807"/>
    <w:rsid w:val="00BA623F"/>
    <w:rsid w:val="00BA7D7E"/>
    <w:rsid w:val="00BB0D72"/>
    <w:rsid w:val="00BC459A"/>
    <w:rsid w:val="00BC54BB"/>
    <w:rsid w:val="00BC61BA"/>
    <w:rsid w:val="00BE520C"/>
    <w:rsid w:val="00BE6C62"/>
    <w:rsid w:val="00BF11C0"/>
    <w:rsid w:val="00BF30BC"/>
    <w:rsid w:val="00BF44F2"/>
    <w:rsid w:val="00C05C49"/>
    <w:rsid w:val="00C06B52"/>
    <w:rsid w:val="00C12B68"/>
    <w:rsid w:val="00C13305"/>
    <w:rsid w:val="00C162F3"/>
    <w:rsid w:val="00C21460"/>
    <w:rsid w:val="00C35DFB"/>
    <w:rsid w:val="00C45081"/>
    <w:rsid w:val="00C453A7"/>
    <w:rsid w:val="00C4672E"/>
    <w:rsid w:val="00C5302E"/>
    <w:rsid w:val="00C56D89"/>
    <w:rsid w:val="00C57DF4"/>
    <w:rsid w:val="00C62861"/>
    <w:rsid w:val="00C638AF"/>
    <w:rsid w:val="00C63B56"/>
    <w:rsid w:val="00C643C2"/>
    <w:rsid w:val="00C65019"/>
    <w:rsid w:val="00C65AEF"/>
    <w:rsid w:val="00C65EF3"/>
    <w:rsid w:val="00C820CA"/>
    <w:rsid w:val="00C8616E"/>
    <w:rsid w:val="00C9195B"/>
    <w:rsid w:val="00C91DFA"/>
    <w:rsid w:val="00C91F8B"/>
    <w:rsid w:val="00C92028"/>
    <w:rsid w:val="00C95A30"/>
    <w:rsid w:val="00CA1488"/>
    <w:rsid w:val="00CA2E27"/>
    <w:rsid w:val="00CA43A8"/>
    <w:rsid w:val="00CA47D5"/>
    <w:rsid w:val="00CC23CF"/>
    <w:rsid w:val="00CC4B89"/>
    <w:rsid w:val="00CC6EB5"/>
    <w:rsid w:val="00CD4A9C"/>
    <w:rsid w:val="00CD693C"/>
    <w:rsid w:val="00CE5309"/>
    <w:rsid w:val="00CF2A4C"/>
    <w:rsid w:val="00CF385F"/>
    <w:rsid w:val="00CF4215"/>
    <w:rsid w:val="00CF622A"/>
    <w:rsid w:val="00CF7DA4"/>
    <w:rsid w:val="00D053AA"/>
    <w:rsid w:val="00D05430"/>
    <w:rsid w:val="00D26D37"/>
    <w:rsid w:val="00D33E30"/>
    <w:rsid w:val="00D42057"/>
    <w:rsid w:val="00D4774D"/>
    <w:rsid w:val="00D512A7"/>
    <w:rsid w:val="00D563E0"/>
    <w:rsid w:val="00D56BFB"/>
    <w:rsid w:val="00D56D41"/>
    <w:rsid w:val="00D60480"/>
    <w:rsid w:val="00D6254B"/>
    <w:rsid w:val="00D62E9D"/>
    <w:rsid w:val="00D64580"/>
    <w:rsid w:val="00D70733"/>
    <w:rsid w:val="00D7142D"/>
    <w:rsid w:val="00D7356B"/>
    <w:rsid w:val="00D76710"/>
    <w:rsid w:val="00D800B4"/>
    <w:rsid w:val="00D824A0"/>
    <w:rsid w:val="00D94222"/>
    <w:rsid w:val="00D949E7"/>
    <w:rsid w:val="00D94BAF"/>
    <w:rsid w:val="00D95761"/>
    <w:rsid w:val="00D96ED0"/>
    <w:rsid w:val="00DA4262"/>
    <w:rsid w:val="00DB2F7A"/>
    <w:rsid w:val="00DC15FB"/>
    <w:rsid w:val="00DE0BFC"/>
    <w:rsid w:val="00DE1A00"/>
    <w:rsid w:val="00DE270B"/>
    <w:rsid w:val="00DF355B"/>
    <w:rsid w:val="00E14CA6"/>
    <w:rsid w:val="00E15553"/>
    <w:rsid w:val="00E178DF"/>
    <w:rsid w:val="00E307BD"/>
    <w:rsid w:val="00E31175"/>
    <w:rsid w:val="00E3370D"/>
    <w:rsid w:val="00E41BE9"/>
    <w:rsid w:val="00E57C11"/>
    <w:rsid w:val="00E6047B"/>
    <w:rsid w:val="00E66A2A"/>
    <w:rsid w:val="00E67790"/>
    <w:rsid w:val="00E734B4"/>
    <w:rsid w:val="00E7768D"/>
    <w:rsid w:val="00E80E50"/>
    <w:rsid w:val="00E85D39"/>
    <w:rsid w:val="00E8626A"/>
    <w:rsid w:val="00E93562"/>
    <w:rsid w:val="00E941F7"/>
    <w:rsid w:val="00E9755E"/>
    <w:rsid w:val="00EA1DB8"/>
    <w:rsid w:val="00EB00BF"/>
    <w:rsid w:val="00EB2DE0"/>
    <w:rsid w:val="00EB525D"/>
    <w:rsid w:val="00EC14C9"/>
    <w:rsid w:val="00EC2DA7"/>
    <w:rsid w:val="00EC3464"/>
    <w:rsid w:val="00EC46F6"/>
    <w:rsid w:val="00ED21E3"/>
    <w:rsid w:val="00ED3D25"/>
    <w:rsid w:val="00EE624F"/>
    <w:rsid w:val="00EF488C"/>
    <w:rsid w:val="00F01E02"/>
    <w:rsid w:val="00F1528B"/>
    <w:rsid w:val="00F232C5"/>
    <w:rsid w:val="00F24436"/>
    <w:rsid w:val="00F3008D"/>
    <w:rsid w:val="00F32D1C"/>
    <w:rsid w:val="00F36D3C"/>
    <w:rsid w:val="00F37985"/>
    <w:rsid w:val="00F4313E"/>
    <w:rsid w:val="00F47968"/>
    <w:rsid w:val="00F51EA7"/>
    <w:rsid w:val="00F526E7"/>
    <w:rsid w:val="00F53DD9"/>
    <w:rsid w:val="00F54CB0"/>
    <w:rsid w:val="00F637C4"/>
    <w:rsid w:val="00F647DC"/>
    <w:rsid w:val="00F652E3"/>
    <w:rsid w:val="00F70E08"/>
    <w:rsid w:val="00F73930"/>
    <w:rsid w:val="00F9145E"/>
    <w:rsid w:val="00F91FFC"/>
    <w:rsid w:val="00F97774"/>
    <w:rsid w:val="00FA53F6"/>
    <w:rsid w:val="00FB7A7E"/>
    <w:rsid w:val="00FC1528"/>
    <w:rsid w:val="00FC20E2"/>
    <w:rsid w:val="00FC3FDF"/>
    <w:rsid w:val="00FC5F7C"/>
    <w:rsid w:val="00FC7922"/>
    <w:rsid w:val="00FD18F3"/>
    <w:rsid w:val="00FD437E"/>
    <w:rsid w:val="00FD5A91"/>
    <w:rsid w:val="00FE018B"/>
    <w:rsid w:val="00FE109A"/>
    <w:rsid w:val="00FE49A6"/>
    <w:rsid w:val="00FE6E28"/>
    <w:rsid w:val="00FE7086"/>
    <w:rsid w:val="00FF1AB8"/>
    <w:rsid w:val="00FF3B1F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3091"/>
  <w15:docId w15:val="{9913C210-B9B7-4783-AB10-0A0C9AEE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A4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table" w:styleId="TableGrid">
    <w:name w:val="Table Grid"/>
    <w:basedOn w:val="TableNormal"/>
    <w:uiPriority w:val="39"/>
    <w:rsid w:val="00715AA4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3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3C2"/>
    <w:rPr>
      <w:color w:val="808080"/>
    </w:rPr>
  </w:style>
  <w:style w:type="table" w:styleId="ListTable1Light">
    <w:name w:val="List Table 1 Light"/>
    <w:basedOn w:val="TableNormal"/>
    <w:uiPriority w:val="46"/>
    <w:rsid w:val="003C60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C637F-2C2A-4DDC-AA29-095410061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7</Pages>
  <Words>1058</Words>
  <Characters>603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ef Elshafiey</dc:creator>
  <cp:lastModifiedBy>Alex Hostick</cp:lastModifiedBy>
  <cp:revision>202</cp:revision>
  <dcterms:created xsi:type="dcterms:W3CDTF">2023-08-28T21:11:00Z</dcterms:created>
  <dcterms:modified xsi:type="dcterms:W3CDTF">2023-09-16T16:53:00Z</dcterms:modified>
</cp:coreProperties>
</file>